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11D7C5B" w14:textId="77777777" w:rsidR="00ED7241" w:rsidRPr="00900A44" w:rsidRDefault="00ED7241" w:rsidP="00ED7241">
      <w:pPr>
        <w:pStyle w:val="Default"/>
        <w:rPr>
          <w:rFonts w:asciiTheme="minorHAnsi" w:hAnsiTheme="minorHAnsi" w:cstheme="minorHAnsi"/>
        </w:rPr>
      </w:pPr>
    </w:p>
    <w:p w14:paraId="73389841" w14:textId="0466D801" w:rsidR="00ED7241" w:rsidRPr="00900A44" w:rsidRDefault="00DB682F" w:rsidP="00ED7241">
      <w:pPr>
        <w:pStyle w:val="Default"/>
        <w:jc w:val="center"/>
        <w:rPr>
          <w:rFonts w:asciiTheme="minorHAnsi" w:hAnsiTheme="minorHAnsi" w:cstheme="minorHAnsi"/>
          <w:b/>
          <w:bCs/>
          <w:i/>
          <w:iCs/>
          <w:u w:val="single"/>
        </w:rPr>
      </w:pPr>
      <w:r w:rsidRPr="00900A44">
        <w:rPr>
          <w:rFonts w:asciiTheme="minorHAnsi" w:hAnsiTheme="minorHAnsi" w:cstheme="minorHAnsi"/>
          <w:b/>
          <w:bCs/>
          <w:i/>
          <w:iCs/>
          <w:u w:val="single"/>
        </w:rPr>
        <w:t>S</w:t>
      </w:r>
      <w:r w:rsidR="00ED7241" w:rsidRPr="00900A44">
        <w:rPr>
          <w:rFonts w:asciiTheme="minorHAnsi" w:hAnsiTheme="minorHAnsi" w:cstheme="minorHAnsi"/>
          <w:b/>
          <w:bCs/>
          <w:i/>
          <w:iCs/>
          <w:u w:val="single"/>
        </w:rPr>
        <w:t>hort</w:t>
      </w:r>
      <w:r w:rsidR="00EF79A5">
        <w:rPr>
          <w:rFonts w:asciiTheme="minorHAnsi" w:hAnsiTheme="minorHAnsi" w:cstheme="minorHAnsi"/>
          <w:b/>
          <w:bCs/>
          <w:i/>
          <w:iCs/>
          <w:u w:val="single"/>
        </w:rPr>
        <w:t xml:space="preserve"> D</w:t>
      </w:r>
      <w:r w:rsidR="00ED7241" w:rsidRPr="00900A44">
        <w:rPr>
          <w:rFonts w:asciiTheme="minorHAnsi" w:hAnsiTheme="minorHAnsi" w:cstheme="minorHAnsi"/>
          <w:b/>
          <w:bCs/>
          <w:i/>
          <w:iCs/>
          <w:u w:val="single"/>
        </w:rPr>
        <w:t>ocumentation</w:t>
      </w:r>
    </w:p>
    <w:p w14:paraId="4632A7A7" w14:textId="77777777" w:rsidR="00034CED" w:rsidRPr="00900A44" w:rsidRDefault="00034CED" w:rsidP="00E17FE5">
      <w:pPr>
        <w:pStyle w:val="Default"/>
        <w:rPr>
          <w:rFonts w:asciiTheme="minorHAnsi" w:hAnsiTheme="minorHAnsi" w:cstheme="minorHAnsi"/>
        </w:rPr>
      </w:pPr>
    </w:p>
    <w:p w14:paraId="212AC95A" w14:textId="6FEA1CB0" w:rsidR="005B40D6" w:rsidRPr="00900A44" w:rsidRDefault="005B40D6" w:rsidP="00E17FE5">
      <w:pPr>
        <w:pStyle w:val="Default"/>
        <w:rPr>
          <w:rFonts w:asciiTheme="minorHAnsi" w:hAnsiTheme="minorHAnsi" w:cstheme="minorHAnsi"/>
          <w:b/>
          <w:bCs/>
          <w:color w:val="006FC0"/>
        </w:rPr>
      </w:pPr>
      <w:r w:rsidRPr="00900A44">
        <w:rPr>
          <w:rFonts w:asciiTheme="minorHAnsi" w:hAnsiTheme="minorHAnsi" w:cstheme="minorHAnsi"/>
          <w:b/>
          <w:bCs/>
          <w:color w:val="006FC0"/>
        </w:rPr>
        <w:t>Mandatory Assignments:</w:t>
      </w:r>
    </w:p>
    <w:p w14:paraId="035B749E" w14:textId="77777777" w:rsidR="005B40D6" w:rsidRPr="00900A44" w:rsidRDefault="005B40D6" w:rsidP="00E17FE5">
      <w:pPr>
        <w:pStyle w:val="Default"/>
        <w:rPr>
          <w:rFonts w:asciiTheme="minorHAnsi" w:hAnsiTheme="minorHAnsi" w:cstheme="minorHAnsi"/>
          <w:u w:val="single"/>
        </w:rPr>
      </w:pPr>
    </w:p>
    <w:p w14:paraId="50676C85" w14:textId="5CF5BA8C" w:rsidR="00E17FE5" w:rsidRPr="00900A44" w:rsidRDefault="008E765F" w:rsidP="00E17FE5">
      <w:pPr>
        <w:pStyle w:val="Default"/>
        <w:rPr>
          <w:rFonts w:asciiTheme="minorHAnsi" w:hAnsiTheme="minorHAnsi" w:cstheme="minorHAnsi"/>
          <w:u w:val="single"/>
        </w:rPr>
      </w:pPr>
      <w:r w:rsidRPr="00900A44">
        <w:rPr>
          <w:rFonts w:asciiTheme="minorHAnsi" w:hAnsiTheme="minorHAnsi" w:cstheme="minorHAnsi"/>
          <w:u w:val="single"/>
        </w:rPr>
        <w:t xml:space="preserve">Stage 1 – </w:t>
      </w:r>
      <w:r w:rsidR="00EF748C">
        <w:rPr>
          <w:rFonts w:asciiTheme="minorHAnsi" w:hAnsiTheme="minorHAnsi" w:cstheme="minorHAnsi"/>
          <w:u w:val="single"/>
        </w:rPr>
        <w:t>P</w:t>
      </w:r>
      <w:r w:rsidRPr="00900A44">
        <w:rPr>
          <w:rFonts w:asciiTheme="minorHAnsi" w:hAnsiTheme="minorHAnsi" w:cstheme="minorHAnsi"/>
          <w:u w:val="single"/>
        </w:rPr>
        <w:t>repare the data:</w:t>
      </w:r>
    </w:p>
    <w:p w14:paraId="2CB616C7" w14:textId="77777777" w:rsidR="00B444AA" w:rsidRPr="00900A44" w:rsidRDefault="00B444AA" w:rsidP="00E17FE5">
      <w:pPr>
        <w:pStyle w:val="Default"/>
        <w:rPr>
          <w:rFonts w:asciiTheme="minorHAnsi" w:hAnsiTheme="minorHAnsi" w:cstheme="minorHAnsi"/>
          <w:u w:val="single"/>
        </w:rPr>
      </w:pPr>
    </w:p>
    <w:p w14:paraId="5685F6B5" w14:textId="6E6B8EAF" w:rsidR="008E765F" w:rsidRPr="00900A44" w:rsidRDefault="008E765F" w:rsidP="00E17FE5">
      <w:pPr>
        <w:pStyle w:val="Default"/>
        <w:rPr>
          <w:rFonts w:asciiTheme="minorHAnsi" w:hAnsiTheme="minorHAnsi" w:cstheme="minorHAnsi"/>
        </w:rPr>
      </w:pPr>
      <w:r w:rsidRPr="00900A44">
        <w:rPr>
          <w:rFonts w:asciiTheme="minorHAnsi" w:hAnsiTheme="minorHAnsi" w:cstheme="minorHAnsi"/>
        </w:rPr>
        <w:t xml:space="preserve">First, we load the original data and remove the features that </w:t>
      </w:r>
      <w:r w:rsidR="00244EB2">
        <w:rPr>
          <w:rFonts w:asciiTheme="minorHAnsi" w:hAnsiTheme="minorHAnsi" w:cstheme="minorHAnsi"/>
        </w:rPr>
        <w:t xml:space="preserve">were </w:t>
      </w:r>
      <w:r w:rsidRPr="00900A44">
        <w:rPr>
          <w:rFonts w:asciiTheme="minorHAnsi" w:hAnsiTheme="minorHAnsi" w:cstheme="minorHAnsi"/>
        </w:rPr>
        <w:t>not selected</w:t>
      </w:r>
      <w:r w:rsidR="0085526F">
        <w:rPr>
          <w:rFonts w:asciiTheme="minorHAnsi" w:hAnsiTheme="minorHAnsi" w:cstheme="minorHAnsi"/>
        </w:rPr>
        <w:t xml:space="preserve"> </w:t>
      </w:r>
      <w:r w:rsidRPr="00900A44">
        <w:rPr>
          <w:rFonts w:asciiTheme="minorHAnsi" w:hAnsiTheme="minorHAnsi" w:cstheme="minorHAnsi"/>
        </w:rPr>
        <w:t xml:space="preserve">(the features </w:t>
      </w:r>
      <w:r w:rsidR="00244EB2">
        <w:rPr>
          <w:rFonts w:asciiTheme="minorHAnsi" w:hAnsiTheme="minorHAnsi" w:cstheme="minorHAnsi"/>
        </w:rPr>
        <w:t>which are not</w:t>
      </w:r>
      <w:r w:rsidRPr="00900A44">
        <w:rPr>
          <w:rFonts w:asciiTheme="minorHAnsi" w:hAnsiTheme="minorHAnsi" w:cstheme="minorHAnsi"/>
        </w:rPr>
        <w:t xml:space="preserve"> in the “right features”</w:t>
      </w:r>
      <w:r w:rsidR="00244EB2">
        <w:rPr>
          <w:rFonts w:asciiTheme="minorHAnsi" w:hAnsiTheme="minorHAnsi" w:cstheme="minorHAnsi"/>
        </w:rPr>
        <w:t xml:space="preserve"> set</w:t>
      </w:r>
      <w:r w:rsidRPr="00900A44">
        <w:rPr>
          <w:rFonts w:asciiTheme="minorHAnsi" w:hAnsiTheme="minorHAnsi" w:cstheme="minorHAnsi"/>
        </w:rPr>
        <w:t xml:space="preserve"> in the assignment file).</w:t>
      </w:r>
    </w:p>
    <w:p w14:paraId="73229A7B" w14:textId="2892FF12" w:rsidR="008E765F" w:rsidRPr="00900A44" w:rsidRDefault="00244EB2" w:rsidP="00E17FE5">
      <w:pPr>
        <w:pStyle w:val="Default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hen</w:t>
      </w:r>
      <w:r w:rsidR="008E765F" w:rsidRPr="00900A44">
        <w:rPr>
          <w:rFonts w:asciiTheme="minorHAnsi" w:hAnsiTheme="minorHAnsi" w:cstheme="minorHAnsi"/>
        </w:rPr>
        <w:t xml:space="preserve">, we </w:t>
      </w:r>
      <w:r>
        <w:rPr>
          <w:rFonts w:asciiTheme="minorHAnsi" w:hAnsiTheme="minorHAnsi" w:cstheme="minorHAnsi"/>
        </w:rPr>
        <w:t>execute the data transformations</w:t>
      </w:r>
      <w:r w:rsidR="008E765F" w:rsidRPr="00900A44">
        <w:rPr>
          <w:rFonts w:asciiTheme="minorHAnsi" w:hAnsiTheme="minorHAnsi" w:cstheme="minorHAnsi"/>
        </w:rPr>
        <w:t xml:space="preserve"> from the previous assignment, for</w:t>
      </w:r>
      <w:r>
        <w:rPr>
          <w:rFonts w:asciiTheme="minorHAnsi" w:hAnsiTheme="minorHAnsi" w:cstheme="minorHAnsi"/>
        </w:rPr>
        <w:t xml:space="preserve"> instance</w:t>
      </w:r>
      <w:r w:rsidR="008E765F" w:rsidRPr="00900A44">
        <w:rPr>
          <w:rFonts w:asciiTheme="minorHAnsi" w:hAnsiTheme="minorHAnsi" w:cstheme="minorHAnsi"/>
        </w:rPr>
        <w:t xml:space="preserve"> </w:t>
      </w:r>
      <w:proofErr w:type="spellStart"/>
      <w:r w:rsidR="008E765F" w:rsidRPr="00900A44">
        <w:rPr>
          <w:rFonts w:asciiTheme="minorHAnsi" w:hAnsiTheme="minorHAnsi" w:cstheme="minorHAnsi"/>
        </w:rPr>
        <w:t>nominal_to_numerical_categories</w:t>
      </w:r>
      <w:proofErr w:type="spellEnd"/>
      <w:r w:rsidR="008E765F" w:rsidRPr="00900A44">
        <w:rPr>
          <w:rFonts w:asciiTheme="minorHAnsi" w:hAnsiTheme="minorHAnsi" w:cstheme="minorHAnsi"/>
        </w:rPr>
        <w:t xml:space="preserve">, </w:t>
      </w:r>
      <w:proofErr w:type="spellStart"/>
      <w:r w:rsidR="008E765F" w:rsidRPr="00900A44">
        <w:rPr>
          <w:rFonts w:asciiTheme="minorHAnsi" w:hAnsiTheme="minorHAnsi" w:cstheme="minorHAnsi"/>
        </w:rPr>
        <w:t>complete_missing_values</w:t>
      </w:r>
      <w:proofErr w:type="spellEnd"/>
      <w:r w:rsidR="008E765F" w:rsidRPr="00900A44">
        <w:rPr>
          <w:rFonts w:asciiTheme="minorHAnsi" w:hAnsiTheme="minorHAnsi" w:cstheme="minorHAnsi"/>
        </w:rPr>
        <w:t xml:space="preserve">, </w:t>
      </w:r>
      <w:proofErr w:type="spellStart"/>
      <w:r w:rsidR="008E765F" w:rsidRPr="00900A44">
        <w:rPr>
          <w:rFonts w:asciiTheme="minorHAnsi" w:hAnsiTheme="minorHAnsi" w:cstheme="minorHAnsi"/>
        </w:rPr>
        <w:t>remove_outliers</w:t>
      </w:r>
      <w:proofErr w:type="spellEnd"/>
      <w:r w:rsidR="008E765F" w:rsidRPr="00900A44">
        <w:rPr>
          <w:rFonts w:asciiTheme="minorHAnsi" w:hAnsiTheme="minorHAnsi" w:cstheme="minorHAnsi"/>
        </w:rPr>
        <w:t xml:space="preserve"> and normalize.</w:t>
      </w:r>
    </w:p>
    <w:p w14:paraId="6FF6B47D" w14:textId="2D58C55B" w:rsidR="006C2D1A" w:rsidRPr="00900A44" w:rsidRDefault="006C2D1A" w:rsidP="00E17FE5">
      <w:pPr>
        <w:pStyle w:val="Default"/>
        <w:rPr>
          <w:rFonts w:asciiTheme="minorHAnsi" w:hAnsiTheme="minorHAnsi" w:cstheme="minorHAnsi"/>
        </w:rPr>
      </w:pPr>
    </w:p>
    <w:p w14:paraId="4197F180" w14:textId="77777777" w:rsidR="00AB43F1" w:rsidRPr="00900A44" w:rsidRDefault="00AB43F1" w:rsidP="00E17FE5">
      <w:pPr>
        <w:pStyle w:val="Default"/>
        <w:rPr>
          <w:rFonts w:asciiTheme="minorHAnsi" w:hAnsiTheme="minorHAnsi" w:cstheme="minorHAnsi"/>
        </w:rPr>
      </w:pPr>
    </w:p>
    <w:p w14:paraId="7C9DA03E" w14:textId="2860ACD3" w:rsidR="006C2D1A" w:rsidRPr="00900A44" w:rsidRDefault="006C2D1A" w:rsidP="00E17FE5">
      <w:pPr>
        <w:pStyle w:val="Default"/>
        <w:rPr>
          <w:rFonts w:asciiTheme="minorHAnsi" w:hAnsiTheme="minorHAnsi" w:cstheme="minorHAnsi"/>
          <w:u w:val="single"/>
        </w:rPr>
      </w:pPr>
      <w:r w:rsidRPr="00900A44">
        <w:rPr>
          <w:rFonts w:asciiTheme="minorHAnsi" w:hAnsiTheme="minorHAnsi" w:cstheme="minorHAnsi"/>
          <w:u w:val="single"/>
        </w:rPr>
        <w:t xml:space="preserve">Stage 2 – </w:t>
      </w:r>
      <w:r w:rsidR="00EF748C">
        <w:rPr>
          <w:rFonts w:asciiTheme="minorHAnsi" w:hAnsiTheme="minorHAnsi" w:cstheme="minorHAnsi"/>
          <w:u w:val="single"/>
        </w:rPr>
        <w:t>T</w:t>
      </w:r>
      <w:r w:rsidRPr="00900A44">
        <w:rPr>
          <w:rFonts w:asciiTheme="minorHAnsi" w:hAnsiTheme="minorHAnsi" w:cstheme="minorHAnsi"/>
          <w:u w:val="single"/>
        </w:rPr>
        <w:t>rain and test some model</w:t>
      </w:r>
      <w:r w:rsidR="007254DC">
        <w:rPr>
          <w:rFonts w:asciiTheme="minorHAnsi" w:hAnsiTheme="minorHAnsi" w:cstheme="minorHAnsi"/>
          <w:u w:val="single"/>
        </w:rPr>
        <w:t>s</w:t>
      </w:r>
      <w:r w:rsidR="00B444AA" w:rsidRPr="00900A44">
        <w:rPr>
          <w:rFonts w:asciiTheme="minorHAnsi" w:hAnsiTheme="minorHAnsi" w:cstheme="minorHAnsi"/>
          <w:u w:val="single"/>
        </w:rPr>
        <w:t xml:space="preserve"> via cross-validation </w:t>
      </w:r>
      <w:r w:rsidRPr="00900A44">
        <w:rPr>
          <w:rFonts w:asciiTheme="minorHAnsi" w:hAnsiTheme="minorHAnsi" w:cstheme="minorHAnsi"/>
          <w:u w:val="single"/>
        </w:rPr>
        <w:t>:</w:t>
      </w:r>
    </w:p>
    <w:p w14:paraId="527A2801" w14:textId="77777777" w:rsidR="00B444AA" w:rsidRPr="00900A44" w:rsidRDefault="00B444AA" w:rsidP="00B444AA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</w:p>
    <w:p w14:paraId="5BAF15A9" w14:textId="7E721828" w:rsidR="006C2D1A" w:rsidRPr="00900A44" w:rsidRDefault="006C2D1A" w:rsidP="00E17FE5">
      <w:pPr>
        <w:pStyle w:val="Default"/>
        <w:rPr>
          <w:rFonts w:asciiTheme="minorHAnsi" w:hAnsiTheme="minorHAnsi" w:cstheme="minorHAnsi"/>
        </w:rPr>
      </w:pPr>
      <w:r w:rsidRPr="00900A44">
        <w:rPr>
          <w:rFonts w:asciiTheme="minorHAnsi" w:hAnsiTheme="minorHAnsi" w:cstheme="minorHAnsi"/>
        </w:rPr>
        <w:t>We have chosen the following model</w:t>
      </w:r>
      <w:r w:rsidR="00E451DB">
        <w:rPr>
          <w:rFonts w:asciiTheme="minorHAnsi" w:hAnsiTheme="minorHAnsi" w:cstheme="minorHAnsi"/>
        </w:rPr>
        <w:t>s</w:t>
      </w:r>
      <w:r w:rsidRPr="00900A44">
        <w:rPr>
          <w:rFonts w:asciiTheme="minorHAnsi" w:hAnsiTheme="minorHAnsi" w:cstheme="minorHAnsi"/>
        </w:rPr>
        <w:t xml:space="preserve">: </w:t>
      </w:r>
      <w:proofErr w:type="spellStart"/>
      <w:r w:rsidRPr="00900A44">
        <w:rPr>
          <w:rFonts w:asciiTheme="minorHAnsi" w:hAnsiTheme="minorHAnsi" w:cstheme="minorHAnsi"/>
        </w:rPr>
        <w:t>SGDClassifier</w:t>
      </w:r>
      <w:proofErr w:type="spellEnd"/>
      <w:r w:rsidRPr="00900A44">
        <w:rPr>
          <w:rFonts w:asciiTheme="minorHAnsi" w:hAnsiTheme="minorHAnsi" w:cstheme="minorHAnsi"/>
        </w:rPr>
        <w:t xml:space="preserve">, </w:t>
      </w:r>
      <w:proofErr w:type="spellStart"/>
      <w:r w:rsidRPr="00900A44">
        <w:rPr>
          <w:rFonts w:asciiTheme="minorHAnsi" w:hAnsiTheme="minorHAnsi" w:cstheme="minorHAnsi"/>
        </w:rPr>
        <w:t>KNeighborsClassifier</w:t>
      </w:r>
      <w:proofErr w:type="spellEnd"/>
      <w:r w:rsidRPr="00900A44">
        <w:rPr>
          <w:rFonts w:asciiTheme="minorHAnsi" w:hAnsiTheme="minorHAnsi" w:cstheme="minorHAnsi"/>
        </w:rPr>
        <w:t xml:space="preserve">, </w:t>
      </w:r>
      <w:proofErr w:type="spellStart"/>
      <w:r w:rsidRPr="00900A44">
        <w:rPr>
          <w:rFonts w:asciiTheme="minorHAnsi" w:hAnsiTheme="minorHAnsi" w:cstheme="minorHAnsi"/>
        </w:rPr>
        <w:t>DecisionTreeClassifier</w:t>
      </w:r>
      <w:proofErr w:type="spellEnd"/>
      <w:r w:rsidRPr="00900A44">
        <w:rPr>
          <w:rFonts w:asciiTheme="minorHAnsi" w:hAnsiTheme="minorHAnsi" w:cstheme="minorHAnsi"/>
        </w:rPr>
        <w:t xml:space="preserve">, </w:t>
      </w:r>
      <w:proofErr w:type="spellStart"/>
      <w:r w:rsidRPr="00900A44">
        <w:rPr>
          <w:rFonts w:asciiTheme="minorHAnsi" w:hAnsiTheme="minorHAnsi" w:cstheme="minorHAnsi"/>
        </w:rPr>
        <w:t>RandomForestClassifier</w:t>
      </w:r>
      <w:proofErr w:type="spellEnd"/>
      <w:r w:rsidRPr="00900A44">
        <w:rPr>
          <w:rFonts w:asciiTheme="minorHAnsi" w:hAnsiTheme="minorHAnsi" w:cstheme="minorHAnsi"/>
        </w:rPr>
        <w:t>.</w:t>
      </w:r>
    </w:p>
    <w:p w14:paraId="26696982" w14:textId="1E32A6EC" w:rsidR="006C2D1A" w:rsidRPr="00900A44" w:rsidRDefault="006C2D1A" w:rsidP="00E17FE5">
      <w:pPr>
        <w:pStyle w:val="Default"/>
        <w:rPr>
          <w:rFonts w:asciiTheme="minorHAnsi" w:hAnsiTheme="minorHAnsi" w:cstheme="minorHAnsi"/>
        </w:rPr>
      </w:pPr>
      <w:r w:rsidRPr="00900A44">
        <w:rPr>
          <w:rFonts w:asciiTheme="minorHAnsi" w:hAnsiTheme="minorHAnsi" w:cstheme="minorHAnsi"/>
        </w:rPr>
        <w:t xml:space="preserve">And after a small test we saw that, the best accuracy is obtained </w:t>
      </w:r>
      <w:r w:rsidR="00E451DB">
        <w:rPr>
          <w:rFonts w:asciiTheme="minorHAnsi" w:hAnsiTheme="minorHAnsi" w:cstheme="minorHAnsi"/>
        </w:rPr>
        <w:t>with the</w:t>
      </w:r>
      <w:r w:rsidRPr="00900A44">
        <w:rPr>
          <w:rFonts w:asciiTheme="minorHAnsi" w:hAnsiTheme="minorHAnsi" w:cstheme="minorHAnsi"/>
        </w:rPr>
        <w:t xml:space="preserve"> </w:t>
      </w:r>
      <w:proofErr w:type="spellStart"/>
      <w:r w:rsidRPr="00900A44">
        <w:rPr>
          <w:rFonts w:asciiTheme="minorHAnsi" w:hAnsiTheme="minorHAnsi" w:cstheme="minorHAnsi"/>
        </w:rPr>
        <w:t>DecisionTreeClassifier</w:t>
      </w:r>
      <w:proofErr w:type="spellEnd"/>
      <w:r w:rsidRPr="00900A44">
        <w:rPr>
          <w:rFonts w:asciiTheme="minorHAnsi" w:hAnsiTheme="minorHAnsi" w:cstheme="minorHAnsi"/>
        </w:rPr>
        <w:t xml:space="preserve"> and </w:t>
      </w:r>
      <w:proofErr w:type="spellStart"/>
      <w:r w:rsidRPr="00900A44">
        <w:rPr>
          <w:rFonts w:asciiTheme="minorHAnsi" w:hAnsiTheme="minorHAnsi" w:cstheme="minorHAnsi"/>
        </w:rPr>
        <w:t>RandomForestClassifier</w:t>
      </w:r>
      <w:proofErr w:type="spellEnd"/>
      <w:r w:rsidRPr="00900A44">
        <w:rPr>
          <w:rFonts w:asciiTheme="minorHAnsi" w:hAnsiTheme="minorHAnsi" w:cstheme="minorHAnsi"/>
        </w:rPr>
        <w:t>.</w:t>
      </w:r>
    </w:p>
    <w:p w14:paraId="415A7ECC" w14:textId="183A80A2" w:rsidR="006C2D1A" w:rsidRPr="00900A44" w:rsidRDefault="006C2D1A" w:rsidP="00E17FE5">
      <w:pPr>
        <w:pStyle w:val="Default"/>
        <w:rPr>
          <w:rFonts w:asciiTheme="minorHAnsi" w:hAnsiTheme="minorHAnsi" w:cstheme="minorHAnsi"/>
        </w:rPr>
      </w:pPr>
      <w:r w:rsidRPr="00900A44">
        <w:rPr>
          <w:rFonts w:asciiTheme="minorHAnsi" w:hAnsiTheme="minorHAnsi" w:cstheme="minorHAnsi"/>
        </w:rPr>
        <w:t xml:space="preserve">As part of the tests, we try to give different hyperparameters to get the best accuracy. For example: in the </w:t>
      </w:r>
      <w:proofErr w:type="spellStart"/>
      <w:r w:rsidRPr="00900A44">
        <w:rPr>
          <w:rFonts w:asciiTheme="minorHAnsi" w:hAnsiTheme="minorHAnsi" w:cstheme="minorHAnsi"/>
        </w:rPr>
        <w:t>knn</w:t>
      </w:r>
      <w:proofErr w:type="spellEnd"/>
      <w:r w:rsidRPr="00900A44">
        <w:rPr>
          <w:rFonts w:asciiTheme="minorHAnsi" w:hAnsiTheme="minorHAnsi" w:cstheme="minorHAnsi"/>
        </w:rPr>
        <w:t xml:space="preserve"> algorithm we change the number of neighbors from 3 to 4,</w:t>
      </w:r>
      <w:r w:rsidR="00E451DB">
        <w:rPr>
          <w:rFonts w:asciiTheme="minorHAnsi" w:hAnsiTheme="minorHAnsi" w:cstheme="minorHAnsi"/>
        </w:rPr>
        <w:t xml:space="preserve"> </w:t>
      </w:r>
      <w:r w:rsidRPr="00900A44">
        <w:rPr>
          <w:rFonts w:asciiTheme="minorHAnsi" w:hAnsiTheme="minorHAnsi" w:cstheme="minorHAnsi"/>
        </w:rPr>
        <w:t>5 and more…</w:t>
      </w:r>
    </w:p>
    <w:p w14:paraId="4A6B0954" w14:textId="279710E3" w:rsidR="006C2D1A" w:rsidRPr="00900A44" w:rsidRDefault="00140D4D" w:rsidP="00E17FE5">
      <w:pPr>
        <w:pStyle w:val="Default"/>
        <w:rPr>
          <w:rFonts w:asciiTheme="minorHAnsi" w:hAnsiTheme="minorHAnsi" w:cstheme="minorHAnsi"/>
        </w:rPr>
      </w:pPr>
      <w:r w:rsidRPr="00900A44">
        <w:rPr>
          <w:rFonts w:asciiTheme="minorHAnsi" w:hAnsiTheme="minorHAnsi" w:cstheme="minorHAnsi"/>
        </w:rPr>
        <w:t>Also</w:t>
      </w:r>
      <w:r w:rsidR="006C2D1A" w:rsidRPr="00900A44">
        <w:rPr>
          <w:rFonts w:asciiTheme="minorHAnsi" w:hAnsiTheme="minorHAnsi" w:cstheme="minorHAnsi"/>
        </w:rPr>
        <w:t xml:space="preserve">, we change the hyperparameters of the </w:t>
      </w:r>
      <w:proofErr w:type="spellStart"/>
      <w:r w:rsidR="006C2D1A" w:rsidRPr="00900A44">
        <w:rPr>
          <w:rFonts w:asciiTheme="minorHAnsi" w:hAnsiTheme="minorHAnsi" w:cstheme="minorHAnsi"/>
        </w:rPr>
        <w:t>DecisionTreeClassifier</w:t>
      </w:r>
      <w:proofErr w:type="spellEnd"/>
      <w:r w:rsidR="006C2D1A" w:rsidRPr="00900A44">
        <w:rPr>
          <w:rFonts w:asciiTheme="minorHAnsi" w:hAnsiTheme="minorHAnsi" w:cstheme="minorHAnsi"/>
        </w:rPr>
        <w:t xml:space="preserve"> and </w:t>
      </w:r>
      <w:proofErr w:type="spellStart"/>
      <w:r w:rsidR="006C2D1A" w:rsidRPr="00900A44">
        <w:rPr>
          <w:rFonts w:asciiTheme="minorHAnsi" w:hAnsiTheme="minorHAnsi" w:cstheme="minorHAnsi"/>
        </w:rPr>
        <w:t>RandomForestClassifier</w:t>
      </w:r>
      <w:proofErr w:type="spellEnd"/>
      <w:r w:rsidR="006C2D1A" w:rsidRPr="00900A44">
        <w:rPr>
          <w:rFonts w:asciiTheme="minorHAnsi" w:hAnsiTheme="minorHAnsi" w:cstheme="minorHAnsi"/>
        </w:rPr>
        <w:t xml:space="preserve"> algorithms, for example, criterion “entropy” and “Gini”, </w:t>
      </w:r>
      <w:proofErr w:type="spellStart"/>
      <w:r w:rsidR="006C2D1A" w:rsidRPr="00900A44">
        <w:rPr>
          <w:rFonts w:asciiTheme="minorHAnsi" w:hAnsiTheme="minorHAnsi" w:cstheme="minorHAnsi"/>
        </w:rPr>
        <w:t>min_samples_split</w:t>
      </w:r>
      <w:proofErr w:type="spellEnd"/>
      <w:r w:rsidR="006C2D1A" w:rsidRPr="00900A44">
        <w:rPr>
          <w:rFonts w:asciiTheme="minorHAnsi" w:hAnsiTheme="minorHAnsi" w:cstheme="minorHAnsi"/>
        </w:rPr>
        <w:t xml:space="preserve"> for different values, and </w:t>
      </w:r>
      <w:proofErr w:type="spellStart"/>
      <w:r w:rsidR="006C2D1A" w:rsidRPr="00900A44">
        <w:rPr>
          <w:rFonts w:asciiTheme="minorHAnsi" w:hAnsiTheme="minorHAnsi" w:cstheme="minorHAnsi"/>
        </w:rPr>
        <w:t>min_samples_leaf</w:t>
      </w:r>
      <w:proofErr w:type="spellEnd"/>
      <w:r w:rsidR="006C2D1A" w:rsidRPr="00900A44">
        <w:rPr>
          <w:rFonts w:asciiTheme="minorHAnsi" w:hAnsiTheme="minorHAnsi" w:cstheme="minorHAnsi"/>
        </w:rPr>
        <w:t xml:space="preserve"> for different values. </w:t>
      </w:r>
      <w:r w:rsidR="00E451DB">
        <w:rPr>
          <w:rFonts w:asciiTheme="minorHAnsi" w:hAnsiTheme="minorHAnsi" w:cstheme="minorHAnsi"/>
        </w:rPr>
        <w:br/>
        <w:t>Eventually, we get</w:t>
      </w:r>
      <w:r w:rsidR="006C2D1A" w:rsidRPr="00900A44">
        <w:rPr>
          <w:rFonts w:asciiTheme="minorHAnsi" w:hAnsiTheme="minorHAnsi" w:cstheme="minorHAnsi"/>
        </w:rPr>
        <w:t xml:space="preserve"> to the following conclusions:</w:t>
      </w:r>
    </w:p>
    <w:p w14:paraId="02B9FAA6" w14:textId="2EC30802" w:rsidR="00EC2258" w:rsidRPr="00900A44" w:rsidRDefault="00724FF9" w:rsidP="00626805">
      <w:pPr>
        <w:pStyle w:val="Default"/>
        <w:numPr>
          <w:ilvl w:val="0"/>
          <w:numId w:val="24"/>
        </w:numPr>
        <w:rPr>
          <w:rFonts w:asciiTheme="minorHAnsi" w:hAnsiTheme="minorHAnsi" w:cstheme="minorHAnsi"/>
        </w:rPr>
      </w:pPr>
      <w:r w:rsidRPr="00900A44">
        <w:rPr>
          <w:rFonts w:asciiTheme="minorHAnsi" w:hAnsiTheme="minorHAnsi" w:cstheme="minorHAnsi"/>
        </w:rPr>
        <w:t xml:space="preserve">For </w:t>
      </w:r>
      <w:proofErr w:type="spellStart"/>
      <w:r w:rsidRPr="00900A44">
        <w:rPr>
          <w:rFonts w:asciiTheme="minorHAnsi" w:hAnsiTheme="minorHAnsi" w:cstheme="minorHAnsi"/>
        </w:rPr>
        <w:t>DecisionTreeClassifier</w:t>
      </w:r>
      <w:proofErr w:type="spellEnd"/>
      <w:r w:rsidRPr="00900A44">
        <w:rPr>
          <w:rFonts w:asciiTheme="minorHAnsi" w:hAnsiTheme="minorHAnsi" w:cstheme="minorHAnsi"/>
        </w:rPr>
        <w:t xml:space="preserve"> the best hyperparameters </w:t>
      </w:r>
      <w:proofErr w:type="gramStart"/>
      <w:r w:rsidRPr="00900A44">
        <w:rPr>
          <w:rFonts w:asciiTheme="minorHAnsi" w:hAnsiTheme="minorHAnsi" w:cstheme="minorHAnsi"/>
        </w:rPr>
        <w:t>is:</w:t>
      </w:r>
      <w:proofErr w:type="gramEnd"/>
      <w:r w:rsidRPr="00900A44">
        <w:rPr>
          <w:rFonts w:asciiTheme="minorHAnsi" w:hAnsiTheme="minorHAnsi" w:cstheme="minorHAnsi"/>
        </w:rPr>
        <w:t xml:space="preserve"> entropy, </w:t>
      </w:r>
      <w:proofErr w:type="spellStart"/>
      <w:r w:rsidRPr="00900A44">
        <w:rPr>
          <w:rFonts w:asciiTheme="minorHAnsi" w:hAnsiTheme="minorHAnsi" w:cstheme="minorHAnsi"/>
        </w:rPr>
        <w:t>min_samples_split</w:t>
      </w:r>
      <w:proofErr w:type="spellEnd"/>
      <w:r w:rsidRPr="00900A44">
        <w:rPr>
          <w:rFonts w:asciiTheme="minorHAnsi" w:hAnsiTheme="minorHAnsi" w:cstheme="minorHAnsi"/>
        </w:rPr>
        <w:t xml:space="preserve">=5 </w:t>
      </w:r>
      <w:proofErr w:type="spellStart"/>
      <w:r w:rsidRPr="00900A44">
        <w:rPr>
          <w:rFonts w:asciiTheme="minorHAnsi" w:hAnsiTheme="minorHAnsi" w:cstheme="minorHAnsi"/>
        </w:rPr>
        <w:t>min_samples_leaf</w:t>
      </w:r>
      <w:proofErr w:type="spellEnd"/>
      <w:r w:rsidRPr="00900A44">
        <w:rPr>
          <w:rFonts w:asciiTheme="minorHAnsi" w:hAnsiTheme="minorHAnsi" w:cstheme="minorHAnsi"/>
        </w:rPr>
        <w:t>=1</w:t>
      </w:r>
    </w:p>
    <w:p w14:paraId="0B170F2B" w14:textId="3A4D085E" w:rsidR="00724FF9" w:rsidRPr="00900A44" w:rsidRDefault="00724FF9" w:rsidP="00626805">
      <w:pPr>
        <w:pStyle w:val="Default"/>
        <w:numPr>
          <w:ilvl w:val="0"/>
          <w:numId w:val="24"/>
        </w:numPr>
        <w:rPr>
          <w:rFonts w:asciiTheme="minorHAnsi" w:hAnsiTheme="minorHAnsi" w:cstheme="minorHAnsi"/>
        </w:rPr>
      </w:pPr>
      <w:r w:rsidRPr="00900A44">
        <w:rPr>
          <w:rFonts w:asciiTheme="minorHAnsi" w:hAnsiTheme="minorHAnsi" w:cstheme="minorHAnsi"/>
        </w:rPr>
        <w:t xml:space="preserve">For </w:t>
      </w:r>
      <w:proofErr w:type="spellStart"/>
      <w:r w:rsidRPr="00900A44">
        <w:rPr>
          <w:rFonts w:asciiTheme="minorHAnsi" w:hAnsiTheme="minorHAnsi" w:cstheme="minorHAnsi"/>
        </w:rPr>
        <w:t>RandomForestClassifier</w:t>
      </w:r>
      <w:proofErr w:type="spellEnd"/>
      <w:r w:rsidRPr="00900A44">
        <w:rPr>
          <w:rFonts w:asciiTheme="minorHAnsi" w:hAnsiTheme="minorHAnsi" w:cstheme="minorHAnsi"/>
        </w:rPr>
        <w:t xml:space="preserve"> the best hyperparameters </w:t>
      </w:r>
      <w:proofErr w:type="gramStart"/>
      <w:r w:rsidRPr="00900A44">
        <w:rPr>
          <w:rFonts w:asciiTheme="minorHAnsi" w:hAnsiTheme="minorHAnsi" w:cstheme="minorHAnsi"/>
        </w:rPr>
        <w:t>is:</w:t>
      </w:r>
      <w:proofErr w:type="gramEnd"/>
      <w:r w:rsidRPr="00900A44">
        <w:rPr>
          <w:rFonts w:asciiTheme="minorHAnsi" w:hAnsiTheme="minorHAnsi" w:cstheme="minorHAnsi"/>
        </w:rPr>
        <w:t xml:space="preserve"> entropy, </w:t>
      </w:r>
      <w:proofErr w:type="spellStart"/>
      <w:r w:rsidRPr="00900A44">
        <w:rPr>
          <w:rFonts w:asciiTheme="minorHAnsi" w:hAnsiTheme="minorHAnsi" w:cstheme="minorHAnsi"/>
        </w:rPr>
        <w:t>min_samples_split</w:t>
      </w:r>
      <w:proofErr w:type="spellEnd"/>
      <w:r w:rsidRPr="00900A44">
        <w:rPr>
          <w:rFonts w:asciiTheme="minorHAnsi" w:hAnsiTheme="minorHAnsi" w:cstheme="minorHAnsi"/>
        </w:rPr>
        <w:t xml:space="preserve">=3 </w:t>
      </w:r>
      <w:proofErr w:type="spellStart"/>
      <w:r w:rsidRPr="00900A44">
        <w:rPr>
          <w:rFonts w:asciiTheme="minorHAnsi" w:hAnsiTheme="minorHAnsi" w:cstheme="minorHAnsi"/>
        </w:rPr>
        <w:t>min_samples_leaf</w:t>
      </w:r>
      <w:proofErr w:type="spellEnd"/>
      <w:r w:rsidRPr="00900A44">
        <w:rPr>
          <w:rFonts w:asciiTheme="minorHAnsi" w:hAnsiTheme="minorHAnsi" w:cstheme="minorHAnsi"/>
        </w:rPr>
        <w:t>=1</w:t>
      </w:r>
    </w:p>
    <w:p w14:paraId="7EC04A1A" w14:textId="41C13D48" w:rsidR="00F11750" w:rsidRPr="00900A44" w:rsidRDefault="00326955" w:rsidP="00AB43F1">
      <w:pPr>
        <w:pStyle w:val="Default"/>
        <w:rPr>
          <w:rFonts w:asciiTheme="minorHAnsi" w:hAnsiTheme="minorHAnsi" w:cstheme="minorHAnsi"/>
        </w:rPr>
      </w:pPr>
      <w:r w:rsidRPr="00900A44">
        <w:rPr>
          <w:rFonts w:asciiTheme="minorHAnsi" w:hAnsiTheme="minorHAnsi" w:cstheme="minorHAnsi"/>
        </w:rPr>
        <w:t xml:space="preserve">Finally, the algorithm that gives us the best accuracy is: </w:t>
      </w:r>
      <w:proofErr w:type="spellStart"/>
      <w:r w:rsidRPr="00900A44">
        <w:rPr>
          <w:rFonts w:asciiTheme="minorHAnsi" w:hAnsiTheme="minorHAnsi" w:cstheme="minorHAnsi"/>
        </w:rPr>
        <w:t>RandomForestClassifier</w:t>
      </w:r>
      <w:proofErr w:type="spellEnd"/>
    </w:p>
    <w:p w14:paraId="207C042A" w14:textId="7D18933D" w:rsidR="00F11750" w:rsidRPr="00900A44" w:rsidRDefault="00F11750" w:rsidP="00326955">
      <w:pPr>
        <w:pStyle w:val="Default"/>
        <w:rPr>
          <w:rFonts w:asciiTheme="minorHAnsi" w:hAnsiTheme="minorHAnsi" w:cstheme="minorHAnsi"/>
          <w:u w:val="single"/>
        </w:rPr>
      </w:pPr>
    </w:p>
    <w:p w14:paraId="32D57FE6" w14:textId="77777777" w:rsidR="00AB43F1" w:rsidRPr="00900A44" w:rsidRDefault="00AB43F1" w:rsidP="00326955">
      <w:pPr>
        <w:pStyle w:val="Default"/>
        <w:rPr>
          <w:rFonts w:asciiTheme="minorHAnsi" w:hAnsiTheme="minorHAnsi" w:cstheme="minorHAnsi"/>
          <w:u w:val="single"/>
        </w:rPr>
      </w:pPr>
    </w:p>
    <w:p w14:paraId="1FBA3F70" w14:textId="2A5493FE" w:rsidR="00F11750" w:rsidRPr="00900A44" w:rsidRDefault="00F11750" w:rsidP="00326955">
      <w:pPr>
        <w:pStyle w:val="Default"/>
        <w:rPr>
          <w:rFonts w:asciiTheme="minorHAnsi" w:hAnsiTheme="minorHAnsi" w:cstheme="minorHAnsi"/>
          <w:u w:val="single"/>
        </w:rPr>
      </w:pPr>
      <w:r w:rsidRPr="00900A44">
        <w:rPr>
          <w:rFonts w:asciiTheme="minorHAnsi" w:hAnsiTheme="minorHAnsi" w:cstheme="minorHAnsi"/>
          <w:u w:val="single"/>
        </w:rPr>
        <w:t xml:space="preserve">Stage 3 – </w:t>
      </w:r>
      <w:r w:rsidR="00E451DB">
        <w:rPr>
          <w:rFonts w:asciiTheme="minorHAnsi" w:hAnsiTheme="minorHAnsi" w:cstheme="minorHAnsi"/>
          <w:u w:val="single"/>
        </w:rPr>
        <w:t>The results</w:t>
      </w:r>
      <w:r w:rsidRPr="00900A44">
        <w:rPr>
          <w:rFonts w:asciiTheme="minorHAnsi" w:hAnsiTheme="minorHAnsi" w:cstheme="minorHAnsi"/>
          <w:u w:val="single"/>
        </w:rPr>
        <w:t>:</w:t>
      </w:r>
    </w:p>
    <w:p w14:paraId="677B4AE9" w14:textId="77777777" w:rsidR="00C80DDA" w:rsidRPr="00900A44" w:rsidRDefault="00C80DDA" w:rsidP="00326955">
      <w:pPr>
        <w:pStyle w:val="Default"/>
        <w:rPr>
          <w:rFonts w:asciiTheme="minorHAnsi" w:hAnsiTheme="minorHAnsi" w:cstheme="minorHAnsi"/>
          <w:u w:val="single"/>
        </w:rPr>
      </w:pPr>
    </w:p>
    <w:p w14:paraId="720C9EB4" w14:textId="44C4F82E" w:rsidR="00F11750" w:rsidRPr="00900A44" w:rsidRDefault="00F11750" w:rsidP="00326955">
      <w:pPr>
        <w:pStyle w:val="Default"/>
        <w:rPr>
          <w:rFonts w:asciiTheme="minorHAnsi" w:hAnsiTheme="minorHAnsi" w:cstheme="minorHAnsi"/>
        </w:rPr>
      </w:pPr>
      <w:r w:rsidRPr="00900A44">
        <w:rPr>
          <w:rFonts w:asciiTheme="minorHAnsi" w:hAnsiTheme="minorHAnsi" w:cstheme="minorHAnsi"/>
        </w:rPr>
        <w:t xml:space="preserve">The party that wins the elections is: </w:t>
      </w:r>
      <w:r w:rsidR="00A66267" w:rsidRPr="00A66267">
        <w:rPr>
          <w:rFonts w:asciiTheme="minorHAnsi" w:hAnsiTheme="minorHAnsi" w:cstheme="minorHAnsi"/>
          <w:b/>
          <w:bCs/>
          <w:i/>
          <w:iCs/>
          <w:color w:val="00B0F0"/>
        </w:rPr>
        <w:t>’T</w:t>
      </w:r>
      <w:r w:rsidRPr="00A66267">
        <w:rPr>
          <w:rFonts w:asciiTheme="minorHAnsi" w:hAnsiTheme="minorHAnsi" w:cstheme="minorHAnsi"/>
          <w:b/>
          <w:bCs/>
          <w:i/>
          <w:iCs/>
          <w:color w:val="00B0F0"/>
        </w:rPr>
        <w:t>urquoises’</w:t>
      </w:r>
      <w:r w:rsidRPr="00900A44">
        <w:rPr>
          <w:rFonts w:asciiTheme="minorHAnsi" w:hAnsiTheme="minorHAnsi" w:cstheme="minorHAnsi"/>
        </w:rPr>
        <w:t>.</w:t>
      </w:r>
    </w:p>
    <w:p w14:paraId="4707D17B" w14:textId="01225417" w:rsidR="00665A7F" w:rsidRPr="00900A44" w:rsidRDefault="00665A7F" w:rsidP="00665A7F">
      <w:pPr>
        <w:pStyle w:val="Default"/>
        <w:rPr>
          <w:rFonts w:asciiTheme="minorHAnsi" w:hAnsiTheme="minorHAnsi" w:cstheme="minorHAnsi"/>
        </w:rPr>
      </w:pPr>
      <w:r w:rsidRPr="00900A44">
        <w:rPr>
          <w:rFonts w:asciiTheme="minorHAnsi" w:hAnsiTheme="minorHAnsi" w:cstheme="minorHAnsi"/>
        </w:rPr>
        <w:t xml:space="preserve">We use the </w:t>
      </w:r>
      <w:proofErr w:type="spellStart"/>
      <w:r w:rsidRPr="00900A44">
        <w:rPr>
          <w:rFonts w:asciiTheme="minorHAnsi" w:hAnsiTheme="minorHAnsi" w:cstheme="minorHAnsi"/>
        </w:rPr>
        <w:t>predict_proba</w:t>
      </w:r>
      <w:proofErr w:type="spellEnd"/>
      <w:r w:rsidRPr="00900A44">
        <w:rPr>
          <w:rFonts w:asciiTheme="minorHAnsi" w:hAnsiTheme="minorHAnsi" w:cstheme="minorHAnsi"/>
        </w:rPr>
        <w:t xml:space="preserve"> function to choose the winner of the elections</w:t>
      </w:r>
      <w:r w:rsidR="00143C40" w:rsidRPr="00900A44">
        <w:rPr>
          <w:rFonts w:asciiTheme="minorHAnsi" w:hAnsiTheme="minorHAnsi" w:cstheme="minorHAnsi"/>
        </w:rPr>
        <w:t>.</w:t>
      </w:r>
      <w:r w:rsidRPr="00900A44">
        <w:rPr>
          <w:rFonts w:asciiTheme="minorHAnsi" w:hAnsiTheme="minorHAnsi" w:cstheme="minorHAnsi"/>
        </w:rPr>
        <w:t xml:space="preserve"> </w:t>
      </w:r>
      <w:r w:rsidR="00A83246">
        <w:rPr>
          <w:rFonts w:asciiTheme="minorHAnsi" w:hAnsiTheme="minorHAnsi" w:cstheme="minorHAnsi"/>
        </w:rPr>
        <w:t>We</w:t>
      </w:r>
      <w:r w:rsidR="00140D4D" w:rsidRPr="00900A44">
        <w:rPr>
          <w:rFonts w:asciiTheme="minorHAnsi" w:hAnsiTheme="minorHAnsi" w:cstheme="minorHAnsi"/>
        </w:rPr>
        <w:t xml:space="preserve"> c</w:t>
      </w:r>
      <w:r w:rsidR="00A83246">
        <w:rPr>
          <w:rFonts w:asciiTheme="minorHAnsi" w:hAnsiTheme="minorHAnsi" w:cstheme="minorHAnsi"/>
        </w:rPr>
        <w:t>ompute</w:t>
      </w:r>
      <w:r w:rsidR="00140D4D" w:rsidRPr="00900A44">
        <w:rPr>
          <w:rFonts w:asciiTheme="minorHAnsi" w:hAnsiTheme="minorHAnsi" w:cstheme="minorHAnsi"/>
        </w:rPr>
        <w:t xml:space="preserve"> the “mean” of the </w:t>
      </w:r>
      <w:r w:rsidR="00565692" w:rsidRPr="00900A44">
        <w:rPr>
          <w:rFonts w:asciiTheme="minorHAnsi" w:hAnsiTheme="minorHAnsi" w:cstheme="minorHAnsi"/>
        </w:rPr>
        <w:t>columns</w:t>
      </w:r>
      <w:r w:rsidR="00140D4D" w:rsidRPr="00900A44">
        <w:rPr>
          <w:rFonts w:asciiTheme="minorHAnsi" w:hAnsiTheme="minorHAnsi" w:cstheme="minorHAnsi"/>
        </w:rPr>
        <w:t xml:space="preserve"> in the result of </w:t>
      </w:r>
      <w:proofErr w:type="spellStart"/>
      <w:r w:rsidR="00140D4D" w:rsidRPr="00900A44">
        <w:rPr>
          <w:rFonts w:asciiTheme="minorHAnsi" w:hAnsiTheme="minorHAnsi" w:cstheme="minorHAnsi"/>
        </w:rPr>
        <w:t>predict_proba</w:t>
      </w:r>
      <w:proofErr w:type="spellEnd"/>
      <w:r w:rsidR="00140D4D" w:rsidRPr="00900A44">
        <w:rPr>
          <w:rFonts w:asciiTheme="minorHAnsi" w:hAnsiTheme="minorHAnsi" w:cstheme="minorHAnsi"/>
        </w:rPr>
        <w:t xml:space="preserve"> function</w:t>
      </w:r>
      <w:r w:rsidR="00EA3EC4" w:rsidRPr="00900A44">
        <w:rPr>
          <w:rFonts w:asciiTheme="minorHAnsi" w:hAnsiTheme="minorHAnsi" w:cstheme="minorHAnsi"/>
        </w:rPr>
        <w:t xml:space="preserve"> and take the label</w:t>
      </w:r>
      <w:r w:rsidR="0006046F" w:rsidRPr="00900A44">
        <w:rPr>
          <w:rFonts w:asciiTheme="minorHAnsi" w:hAnsiTheme="minorHAnsi" w:cstheme="minorHAnsi"/>
        </w:rPr>
        <w:t>,</w:t>
      </w:r>
      <w:r w:rsidR="00EA3EC4" w:rsidRPr="00900A44">
        <w:rPr>
          <w:rFonts w:asciiTheme="minorHAnsi" w:hAnsiTheme="minorHAnsi" w:cstheme="minorHAnsi"/>
        </w:rPr>
        <w:t xml:space="preserve"> who gives</w:t>
      </w:r>
      <w:r w:rsidR="00FA6B5A" w:rsidRPr="00900A44">
        <w:rPr>
          <w:rFonts w:asciiTheme="minorHAnsi" w:hAnsiTheme="minorHAnsi" w:cstheme="minorHAnsi"/>
        </w:rPr>
        <w:t xml:space="preserve"> us</w:t>
      </w:r>
      <w:r w:rsidR="00EA3EC4" w:rsidRPr="00900A44">
        <w:rPr>
          <w:rFonts w:asciiTheme="minorHAnsi" w:hAnsiTheme="minorHAnsi" w:cstheme="minorHAnsi"/>
        </w:rPr>
        <w:t xml:space="preserve"> the max probability</w:t>
      </w:r>
      <w:r w:rsidR="00140D4D" w:rsidRPr="00900A44">
        <w:rPr>
          <w:rFonts w:asciiTheme="minorHAnsi" w:hAnsiTheme="minorHAnsi" w:cstheme="minorHAnsi"/>
        </w:rPr>
        <w:t>.</w:t>
      </w:r>
      <w:r w:rsidR="00565692" w:rsidRPr="00900A44">
        <w:rPr>
          <w:rFonts w:asciiTheme="minorHAnsi" w:hAnsiTheme="minorHAnsi" w:cstheme="minorHAnsi"/>
        </w:rPr>
        <w:t xml:space="preserve"> Finally, we plot this graph and get these results:  </w:t>
      </w:r>
    </w:p>
    <w:p w14:paraId="75478A97" w14:textId="77777777" w:rsidR="00EA3EC4" w:rsidRPr="00900A44" w:rsidRDefault="00EA3EC4" w:rsidP="00665A7F">
      <w:pPr>
        <w:pStyle w:val="Default"/>
        <w:rPr>
          <w:rFonts w:asciiTheme="minorHAnsi" w:hAnsiTheme="minorHAnsi" w:cstheme="minorHAnsi"/>
        </w:rPr>
      </w:pPr>
    </w:p>
    <w:p w14:paraId="59583166" w14:textId="0DED7B39" w:rsidR="00665A7F" w:rsidRPr="00900A44" w:rsidRDefault="00D70418" w:rsidP="00665A7F">
      <w:pPr>
        <w:pStyle w:val="Default"/>
        <w:jc w:val="center"/>
        <w:rPr>
          <w:rFonts w:asciiTheme="minorHAnsi" w:hAnsiTheme="minorHAnsi" w:cstheme="minorHAnsi"/>
          <w:rtl/>
        </w:rPr>
      </w:pPr>
      <w:r w:rsidRPr="00900A44">
        <w:rPr>
          <w:rFonts w:asciiTheme="minorHAnsi" w:hAnsiTheme="minorHAnsi" w:cstheme="minorHAnsi"/>
          <w:noProof/>
        </w:rPr>
        <w:lastRenderedPageBreak/>
        <w:drawing>
          <wp:inline distT="0" distB="0" distL="0" distR="0" wp14:anchorId="6A9CDF3E" wp14:editId="39391399">
            <wp:extent cx="3633788" cy="2725542"/>
            <wp:effectExtent l="0" t="0" r="5080" b="0"/>
            <wp:docPr id="10" name="תמונה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655426" cy="27417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41D884" w14:textId="77777777" w:rsidR="00C6756E" w:rsidRPr="00900A44" w:rsidRDefault="00C6756E" w:rsidP="00326955">
      <w:pPr>
        <w:pStyle w:val="Default"/>
        <w:rPr>
          <w:rFonts w:asciiTheme="minorHAnsi" w:hAnsiTheme="minorHAnsi" w:cstheme="minorHAnsi"/>
        </w:rPr>
      </w:pPr>
    </w:p>
    <w:p w14:paraId="75E2E468" w14:textId="77777777" w:rsidR="00C6756E" w:rsidRPr="00900A44" w:rsidRDefault="00C6756E" w:rsidP="00326955">
      <w:pPr>
        <w:pStyle w:val="Default"/>
        <w:rPr>
          <w:rFonts w:asciiTheme="minorHAnsi" w:hAnsiTheme="minorHAnsi" w:cstheme="minorHAnsi"/>
        </w:rPr>
      </w:pPr>
    </w:p>
    <w:p w14:paraId="60203ACF" w14:textId="77777777" w:rsidR="00C6756E" w:rsidRPr="00900A44" w:rsidRDefault="00C6756E" w:rsidP="00326955">
      <w:pPr>
        <w:pStyle w:val="Default"/>
        <w:rPr>
          <w:rFonts w:asciiTheme="minorHAnsi" w:hAnsiTheme="minorHAnsi" w:cstheme="minorHAnsi"/>
        </w:rPr>
      </w:pPr>
    </w:p>
    <w:p w14:paraId="6678AF8A" w14:textId="77777777" w:rsidR="00C6756E" w:rsidRPr="00900A44" w:rsidRDefault="00C6756E" w:rsidP="00326955">
      <w:pPr>
        <w:pStyle w:val="Default"/>
        <w:rPr>
          <w:rFonts w:asciiTheme="minorHAnsi" w:hAnsiTheme="minorHAnsi" w:cstheme="minorHAnsi"/>
        </w:rPr>
      </w:pPr>
    </w:p>
    <w:p w14:paraId="2AC73F39" w14:textId="7E2DD84C" w:rsidR="00F11750" w:rsidRPr="00900A44" w:rsidRDefault="00F11750" w:rsidP="00326955">
      <w:pPr>
        <w:pStyle w:val="Default"/>
        <w:rPr>
          <w:rFonts w:asciiTheme="minorHAnsi" w:hAnsiTheme="minorHAnsi" w:cstheme="minorHAnsi"/>
        </w:rPr>
      </w:pPr>
      <w:r w:rsidRPr="00900A44">
        <w:rPr>
          <w:rFonts w:asciiTheme="minorHAnsi" w:hAnsiTheme="minorHAnsi" w:cstheme="minorHAnsi"/>
        </w:rPr>
        <w:t>The division of voters between the various parties is:</w:t>
      </w:r>
    </w:p>
    <w:p w14:paraId="3FCFE33B" w14:textId="53435D72" w:rsidR="00C10BB0" w:rsidRPr="00900A44" w:rsidRDefault="00C10BB0" w:rsidP="00326955">
      <w:pPr>
        <w:pStyle w:val="Default"/>
        <w:rPr>
          <w:rFonts w:asciiTheme="minorHAnsi" w:hAnsiTheme="minorHAnsi" w:cstheme="minorHAnsi"/>
        </w:rPr>
      </w:pPr>
    </w:p>
    <w:p w14:paraId="76E90CF1" w14:textId="77777777" w:rsidR="000563BF" w:rsidRPr="00900A44" w:rsidRDefault="000563BF" w:rsidP="00326955">
      <w:pPr>
        <w:pStyle w:val="Default"/>
        <w:rPr>
          <w:rFonts w:asciiTheme="minorHAnsi" w:hAnsiTheme="minorHAnsi" w:cstheme="minorHAnsi"/>
        </w:rPr>
      </w:pPr>
    </w:p>
    <w:p w14:paraId="1FC7FCF1" w14:textId="29FA2EEA" w:rsidR="00F11750" w:rsidRPr="00900A44" w:rsidRDefault="006C640B" w:rsidP="0010102B">
      <w:pPr>
        <w:pStyle w:val="Default"/>
        <w:jc w:val="center"/>
        <w:rPr>
          <w:rFonts w:asciiTheme="minorHAnsi" w:hAnsiTheme="minorHAnsi" w:cstheme="minorHAnsi"/>
        </w:rPr>
      </w:pPr>
      <w:r w:rsidRPr="00900A44">
        <w:rPr>
          <w:rFonts w:asciiTheme="minorHAnsi" w:hAnsiTheme="minorHAnsi" w:cstheme="minorHAnsi"/>
          <w:noProof/>
        </w:rPr>
        <w:drawing>
          <wp:anchor distT="0" distB="0" distL="114300" distR="114300" simplePos="0" relativeHeight="251658240" behindDoc="1" locked="0" layoutInCell="1" allowOverlap="1" wp14:anchorId="7DE69EBF" wp14:editId="5A0551BF">
            <wp:simplePos x="0" y="0"/>
            <wp:positionH relativeFrom="column">
              <wp:posOffset>485775</wp:posOffset>
            </wp:positionH>
            <wp:positionV relativeFrom="paragraph">
              <wp:posOffset>0</wp:posOffset>
            </wp:positionV>
            <wp:extent cx="4762500" cy="4762500"/>
            <wp:effectExtent l="0" t="0" r="0" b="0"/>
            <wp:wrapTight wrapText="bothSides">
              <wp:wrapPolygon edited="0">
                <wp:start x="0" y="0"/>
                <wp:lineTo x="0" y="21514"/>
                <wp:lineTo x="21514" y="21514"/>
                <wp:lineTo x="21514" y="0"/>
                <wp:lineTo x="0" y="0"/>
              </wp:wrapPolygon>
            </wp:wrapTight>
            <wp:docPr id="1" name="תמונה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62500" cy="47625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CB76FFD" w14:textId="77777777" w:rsidR="0010102B" w:rsidRPr="00900A44" w:rsidRDefault="0010102B" w:rsidP="0010102B">
      <w:pPr>
        <w:pStyle w:val="Default"/>
        <w:jc w:val="center"/>
        <w:rPr>
          <w:rFonts w:asciiTheme="minorHAnsi" w:hAnsiTheme="minorHAnsi" w:cstheme="minorHAnsi"/>
        </w:rPr>
      </w:pPr>
    </w:p>
    <w:p w14:paraId="12DA07C0" w14:textId="36CFE395" w:rsidR="00F11750" w:rsidRPr="00900A44" w:rsidRDefault="00F11750" w:rsidP="00326955">
      <w:pPr>
        <w:pStyle w:val="Default"/>
        <w:rPr>
          <w:rFonts w:asciiTheme="minorHAnsi" w:hAnsiTheme="minorHAnsi" w:cstheme="minorHAnsi"/>
        </w:rPr>
      </w:pPr>
    </w:p>
    <w:p w14:paraId="63AF27AE" w14:textId="77777777" w:rsidR="00F11750" w:rsidRPr="00900A44" w:rsidRDefault="00F11750" w:rsidP="00326955">
      <w:pPr>
        <w:pStyle w:val="Default"/>
        <w:rPr>
          <w:rFonts w:asciiTheme="minorHAnsi" w:hAnsiTheme="minorHAnsi" w:cstheme="minorHAnsi"/>
          <w:rtl/>
        </w:rPr>
      </w:pPr>
    </w:p>
    <w:p w14:paraId="6D6FDBFD" w14:textId="77777777" w:rsidR="006C2D1A" w:rsidRPr="00900A44" w:rsidRDefault="006C2D1A" w:rsidP="00E17FE5">
      <w:pPr>
        <w:pStyle w:val="Default"/>
        <w:rPr>
          <w:rFonts w:asciiTheme="minorHAnsi" w:hAnsiTheme="minorHAnsi" w:cstheme="minorHAnsi"/>
          <w:rtl/>
        </w:rPr>
      </w:pPr>
    </w:p>
    <w:p w14:paraId="3ADDDF18" w14:textId="0BDADD22" w:rsidR="00E17FE5" w:rsidRPr="00900A44" w:rsidRDefault="00E17FE5" w:rsidP="00E17FE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  <w:highlight w:val="white"/>
        </w:rPr>
      </w:pPr>
    </w:p>
    <w:p w14:paraId="66621A5F" w14:textId="1E6972E9" w:rsidR="001F54B1" w:rsidRPr="00900A44" w:rsidRDefault="006C640B" w:rsidP="0010102B">
      <w:pPr>
        <w:autoSpaceDE w:val="0"/>
        <w:autoSpaceDN w:val="0"/>
        <w:adjustRightInd w:val="0"/>
        <w:spacing w:after="0" w:line="240" w:lineRule="auto"/>
        <w:jc w:val="center"/>
        <w:rPr>
          <w:rFonts w:cstheme="minorHAnsi"/>
          <w:color w:val="000000"/>
          <w:sz w:val="24"/>
          <w:szCs w:val="24"/>
          <w:highlight w:val="white"/>
        </w:rPr>
      </w:pPr>
      <w:r w:rsidRPr="00900A44">
        <w:rPr>
          <w:rFonts w:cstheme="minorHAnsi"/>
          <w:noProof/>
          <w:color w:val="000000"/>
          <w:sz w:val="24"/>
          <w:szCs w:val="24"/>
        </w:rPr>
        <w:lastRenderedPageBreak/>
        <w:drawing>
          <wp:inline distT="0" distB="0" distL="0" distR="0" wp14:anchorId="4E6A220B" wp14:editId="58A8F230">
            <wp:extent cx="4762500" cy="4762500"/>
            <wp:effectExtent l="0" t="0" r="0" b="0"/>
            <wp:docPr id="7" name="תמונה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762500" cy="4762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494994" w14:textId="77777777" w:rsidR="00F03423" w:rsidRPr="00900A44" w:rsidRDefault="00F03423" w:rsidP="00E17FE5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5E79BD72" w14:textId="77777777" w:rsidR="00F03423" w:rsidRPr="00900A44" w:rsidRDefault="00F03423" w:rsidP="00E17FE5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66E64F2B" w14:textId="5816B25C" w:rsidR="00C10BB0" w:rsidRPr="00900A44" w:rsidRDefault="00732232" w:rsidP="00C10BB0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  <w:r w:rsidRPr="00900A44">
        <w:rPr>
          <w:rFonts w:cstheme="minorHAnsi"/>
          <w:color w:val="000000"/>
          <w:sz w:val="24"/>
          <w:szCs w:val="24"/>
        </w:rPr>
        <w:t xml:space="preserve">The </w:t>
      </w:r>
      <w:r w:rsidR="00C10BB0" w:rsidRPr="00900A44">
        <w:rPr>
          <w:rFonts w:cstheme="minorHAnsi"/>
          <w:color w:val="000000"/>
          <w:sz w:val="24"/>
          <w:szCs w:val="24"/>
        </w:rPr>
        <w:t>CSV file that contain the voting predictions (predicted labels) on the test set is:</w:t>
      </w:r>
    </w:p>
    <w:p w14:paraId="04943E6F" w14:textId="15946212" w:rsidR="00C10BB0" w:rsidRPr="00900A44" w:rsidRDefault="00C10BB0" w:rsidP="00C10BB0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  <w:r w:rsidRPr="00900A44">
        <w:rPr>
          <w:rFonts w:cstheme="minorHAnsi"/>
          <w:color w:val="000000"/>
          <w:sz w:val="24"/>
          <w:szCs w:val="24"/>
        </w:rPr>
        <w:t xml:space="preserve">'test_voting_predictions.csv' </w:t>
      </w:r>
    </w:p>
    <w:p w14:paraId="24E851DA" w14:textId="77777777" w:rsidR="00F03423" w:rsidRPr="00900A44" w:rsidRDefault="00F03423" w:rsidP="00E17FE5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38C2A59F" w14:textId="77777777" w:rsidR="00C10BB0" w:rsidRPr="00900A44" w:rsidRDefault="00C10BB0" w:rsidP="00C10BB0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</w:p>
    <w:p w14:paraId="240C742F" w14:textId="77777777" w:rsidR="00F03423" w:rsidRPr="00900A44" w:rsidRDefault="00F03423" w:rsidP="00E17FE5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6DE9AA7E" w14:textId="77777777" w:rsidR="00F03423" w:rsidRPr="00900A44" w:rsidRDefault="00F03423" w:rsidP="00E17FE5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52C7265D" w14:textId="77777777" w:rsidR="00F03423" w:rsidRPr="00900A44" w:rsidRDefault="00F03423" w:rsidP="00E17FE5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4F682C8B" w14:textId="77777777" w:rsidR="00F03423" w:rsidRPr="00900A44" w:rsidRDefault="00F03423" w:rsidP="00E17FE5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0C7BCAE4" w14:textId="77777777" w:rsidR="00F03423" w:rsidRPr="00900A44" w:rsidRDefault="00F03423" w:rsidP="00E17FE5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5763E223" w14:textId="77777777" w:rsidR="00F03423" w:rsidRPr="00900A44" w:rsidRDefault="00F03423" w:rsidP="00E17FE5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1A181CEC" w14:textId="77777777" w:rsidR="00F03423" w:rsidRPr="00900A44" w:rsidRDefault="00F03423" w:rsidP="00E17FE5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4FD5824F" w14:textId="77777777" w:rsidR="00F03423" w:rsidRPr="00900A44" w:rsidRDefault="00F03423" w:rsidP="00E17FE5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6B9CD8E1" w14:textId="77777777" w:rsidR="00F03423" w:rsidRPr="00900A44" w:rsidRDefault="00F03423" w:rsidP="00E17FE5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59813E6F" w14:textId="77777777" w:rsidR="00F03423" w:rsidRPr="00900A44" w:rsidRDefault="00F03423" w:rsidP="00E17FE5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4C422AF5" w14:textId="77777777" w:rsidR="00F03423" w:rsidRPr="00900A44" w:rsidRDefault="00F03423" w:rsidP="00E17FE5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692F9B5C" w14:textId="77777777" w:rsidR="00F03423" w:rsidRPr="00900A44" w:rsidRDefault="00F03423" w:rsidP="00E17FE5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4B32AA14" w14:textId="77777777" w:rsidR="00F03423" w:rsidRPr="00900A44" w:rsidRDefault="00F03423" w:rsidP="00E17FE5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1115FAB6" w14:textId="77777777" w:rsidR="00F03423" w:rsidRPr="00900A44" w:rsidRDefault="00F03423" w:rsidP="00E17FE5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1052E4D4" w14:textId="77777777" w:rsidR="00F03423" w:rsidRPr="00900A44" w:rsidRDefault="00F03423" w:rsidP="00E17FE5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3CD31E6E" w14:textId="77777777" w:rsidR="00F03423" w:rsidRPr="00900A44" w:rsidRDefault="00F03423" w:rsidP="00E17FE5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55FCDD26" w14:textId="77777777" w:rsidR="00F03423" w:rsidRPr="00900A44" w:rsidRDefault="00F03423" w:rsidP="00E17FE5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30BE073D" w14:textId="60BCCC2D" w:rsidR="001F54B1" w:rsidRPr="00900A44" w:rsidRDefault="00D328FD" w:rsidP="00E17FE5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900A44">
        <w:rPr>
          <w:rFonts w:cstheme="minorHAnsi"/>
          <w:sz w:val="24"/>
          <w:szCs w:val="24"/>
        </w:rPr>
        <w:t>The (test) confusion matrix is:</w:t>
      </w:r>
    </w:p>
    <w:p w14:paraId="45F1BE3A" w14:textId="77777777" w:rsidR="00F03423" w:rsidRPr="00900A44" w:rsidRDefault="00F03423" w:rsidP="00E17FE5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00AC96ED" w14:textId="54595AD2" w:rsidR="00D328FD" w:rsidRPr="00900A44" w:rsidRDefault="00D328FD" w:rsidP="00D328FD">
      <w:pPr>
        <w:autoSpaceDE w:val="0"/>
        <w:autoSpaceDN w:val="0"/>
        <w:adjustRightInd w:val="0"/>
        <w:spacing w:after="0" w:line="240" w:lineRule="auto"/>
        <w:jc w:val="center"/>
        <w:rPr>
          <w:rFonts w:cstheme="minorHAnsi"/>
          <w:sz w:val="24"/>
          <w:szCs w:val="24"/>
        </w:rPr>
      </w:pPr>
      <w:r w:rsidRPr="00900A44">
        <w:rPr>
          <w:rFonts w:cstheme="minorHAnsi"/>
          <w:noProof/>
          <w:sz w:val="24"/>
          <w:szCs w:val="24"/>
        </w:rPr>
        <w:drawing>
          <wp:inline distT="0" distB="0" distL="0" distR="0" wp14:anchorId="0B58F52E" wp14:editId="6DA0FEBC">
            <wp:extent cx="5731510" cy="4298950"/>
            <wp:effectExtent l="0" t="0" r="2540" b="6350"/>
            <wp:docPr id="4" name="תמונה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298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FE131E" w14:textId="77777777" w:rsidR="00D328FD" w:rsidRPr="00900A44" w:rsidRDefault="00D328FD" w:rsidP="00F03423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361AE5D5" w14:textId="6B63C66C" w:rsidR="00181BE7" w:rsidRPr="00900A44" w:rsidRDefault="00DA448A" w:rsidP="00181BE7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900A44">
        <w:rPr>
          <w:rFonts w:cstheme="minorHAnsi"/>
          <w:sz w:val="24"/>
          <w:szCs w:val="24"/>
        </w:rPr>
        <w:t>Test error for the predicted votes is:</w:t>
      </w:r>
      <w:r w:rsidR="00181BE7" w:rsidRPr="00900A44">
        <w:rPr>
          <w:rFonts w:cstheme="minorHAnsi"/>
          <w:sz w:val="24"/>
          <w:szCs w:val="24"/>
        </w:rPr>
        <w:t xml:space="preserve"> 0.0779*100 = 7.79%</w:t>
      </w:r>
    </w:p>
    <w:p w14:paraId="6DC003F5" w14:textId="7A64CF67" w:rsidR="009570A0" w:rsidRPr="00900A44" w:rsidRDefault="009570A0" w:rsidP="00181BE7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2F5FDD67" w14:textId="77777777" w:rsidR="00AD7B2E" w:rsidRPr="00900A44" w:rsidRDefault="00AD7B2E" w:rsidP="00181BE7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  <w:u w:val="single"/>
        </w:rPr>
      </w:pPr>
    </w:p>
    <w:p w14:paraId="0327D993" w14:textId="77777777" w:rsidR="00AD7B2E" w:rsidRPr="00900A44" w:rsidRDefault="00AD7B2E" w:rsidP="00181BE7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  <w:u w:val="single"/>
        </w:rPr>
      </w:pPr>
    </w:p>
    <w:p w14:paraId="6A8D606B" w14:textId="77777777" w:rsidR="00AD7B2E" w:rsidRPr="00900A44" w:rsidRDefault="00AD7B2E" w:rsidP="00181BE7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  <w:u w:val="single"/>
        </w:rPr>
      </w:pPr>
    </w:p>
    <w:p w14:paraId="6C599501" w14:textId="77777777" w:rsidR="00AD7B2E" w:rsidRPr="00900A44" w:rsidRDefault="00AD7B2E" w:rsidP="00181BE7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  <w:u w:val="single"/>
        </w:rPr>
      </w:pPr>
    </w:p>
    <w:p w14:paraId="40047888" w14:textId="77777777" w:rsidR="00AD7B2E" w:rsidRPr="00900A44" w:rsidRDefault="00AD7B2E" w:rsidP="00181BE7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  <w:u w:val="single"/>
        </w:rPr>
      </w:pPr>
    </w:p>
    <w:p w14:paraId="7B1F1F69" w14:textId="77777777" w:rsidR="00AD7B2E" w:rsidRPr="00900A44" w:rsidRDefault="00AD7B2E" w:rsidP="00181BE7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  <w:u w:val="single"/>
        </w:rPr>
      </w:pPr>
    </w:p>
    <w:p w14:paraId="7F96A18F" w14:textId="77777777" w:rsidR="00AD7B2E" w:rsidRPr="00900A44" w:rsidRDefault="00AD7B2E" w:rsidP="00181BE7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  <w:u w:val="single"/>
        </w:rPr>
      </w:pPr>
    </w:p>
    <w:p w14:paraId="14E47F17" w14:textId="77777777" w:rsidR="00AD7B2E" w:rsidRPr="00900A44" w:rsidRDefault="00AD7B2E" w:rsidP="00181BE7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  <w:u w:val="single"/>
        </w:rPr>
      </w:pPr>
    </w:p>
    <w:p w14:paraId="2FBB84AA" w14:textId="77777777" w:rsidR="00AD7B2E" w:rsidRPr="00900A44" w:rsidRDefault="00AD7B2E" w:rsidP="00181BE7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  <w:u w:val="single"/>
        </w:rPr>
      </w:pPr>
    </w:p>
    <w:p w14:paraId="0D25005F" w14:textId="77777777" w:rsidR="00AD7B2E" w:rsidRPr="00900A44" w:rsidRDefault="00AD7B2E" w:rsidP="00181BE7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  <w:u w:val="single"/>
        </w:rPr>
      </w:pPr>
    </w:p>
    <w:p w14:paraId="189096EB" w14:textId="77777777" w:rsidR="00AD7B2E" w:rsidRPr="00900A44" w:rsidRDefault="00AD7B2E" w:rsidP="00181BE7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  <w:u w:val="single"/>
        </w:rPr>
      </w:pPr>
    </w:p>
    <w:p w14:paraId="0C7AE8A7" w14:textId="77777777" w:rsidR="00AD7B2E" w:rsidRPr="00900A44" w:rsidRDefault="00AD7B2E" w:rsidP="00181BE7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  <w:u w:val="single"/>
        </w:rPr>
      </w:pPr>
    </w:p>
    <w:p w14:paraId="3239A1FA" w14:textId="77777777" w:rsidR="00AD7B2E" w:rsidRPr="00900A44" w:rsidRDefault="00AD7B2E" w:rsidP="00181BE7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  <w:u w:val="single"/>
        </w:rPr>
      </w:pPr>
    </w:p>
    <w:p w14:paraId="0E7ADD4B" w14:textId="77777777" w:rsidR="00AD7B2E" w:rsidRPr="00900A44" w:rsidRDefault="00AD7B2E" w:rsidP="00181BE7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  <w:u w:val="single"/>
        </w:rPr>
      </w:pPr>
    </w:p>
    <w:p w14:paraId="7915291D" w14:textId="77777777" w:rsidR="00AD7B2E" w:rsidRPr="00900A44" w:rsidRDefault="00AD7B2E" w:rsidP="00181BE7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  <w:u w:val="single"/>
        </w:rPr>
      </w:pPr>
    </w:p>
    <w:p w14:paraId="4BE107FA" w14:textId="77777777" w:rsidR="00AD7B2E" w:rsidRPr="00900A44" w:rsidRDefault="00AD7B2E" w:rsidP="00181BE7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  <w:u w:val="single"/>
        </w:rPr>
      </w:pPr>
    </w:p>
    <w:p w14:paraId="612FAAB2" w14:textId="77777777" w:rsidR="00AD7B2E" w:rsidRPr="00900A44" w:rsidRDefault="00AD7B2E" w:rsidP="00181BE7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  <w:u w:val="single"/>
        </w:rPr>
      </w:pPr>
    </w:p>
    <w:p w14:paraId="12AD69E8" w14:textId="77777777" w:rsidR="00AD7B2E" w:rsidRPr="00900A44" w:rsidRDefault="00AD7B2E" w:rsidP="00181BE7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  <w:u w:val="single"/>
        </w:rPr>
      </w:pPr>
    </w:p>
    <w:p w14:paraId="087596EF" w14:textId="2EC7B0E3" w:rsidR="009570A0" w:rsidRPr="00900A44" w:rsidRDefault="009570A0" w:rsidP="00181BE7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  <w:u w:val="single"/>
        </w:rPr>
      </w:pPr>
      <w:r w:rsidRPr="00900A44">
        <w:rPr>
          <w:rFonts w:cstheme="minorHAnsi"/>
          <w:sz w:val="24"/>
          <w:szCs w:val="24"/>
          <w:u w:val="single"/>
        </w:rPr>
        <w:lastRenderedPageBreak/>
        <w:t xml:space="preserve">Stage 4 - </w:t>
      </w:r>
      <w:r w:rsidR="00393F6C">
        <w:rPr>
          <w:rFonts w:cstheme="minorHAnsi"/>
          <w:sz w:val="24"/>
          <w:szCs w:val="24"/>
          <w:u w:val="single"/>
        </w:rPr>
        <w:t>T</w:t>
      </w:r>
      <w:r w:rsidRPr="00900A44">
        <w:rPr>
          <w:rFonts w:cstheme="minorHAnsi"/>
          <w:sz w:val="24"/>
          <w:szCs w:val="24"/>
          <w:u w:val="single"/>
        </w:rPr>
        <w:t>ransportation services:</w:t>
      </w:r>
    </w:p>
    <w:p w14:paraId="6C9076C1" w14:textId="77777777" w:rsidR="00154636" w:rsidRPr="00900A44" w:rsidRDefault="00154636" w:rsidP="00181BE7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  <w:u w:val="single"/>
        </w:rPr>
      </w:pPr>
    </w:p>
    <w:p w14:paraId="41DDF84A" w14:textId="4B233141" w:rsidR="00D02155" w:rsidRPr="00900A44" w:rsidRDefault="00967F53" w:rsidP="00AD7B2E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900A44">
        <w:rPr>
          <w:rFonts w:cstheme="minorHAnsi"/>
          <w:sz w:val="24"/>
          <w:szCs w:val="24"/>
        </w:rPr>
        <w:t xml:space="preserve">We use the </w:t>
      </w:r>
      <w:proofErr w:type="spellStart"/>
      <w:r w:rsidRPr="00900A44">
        <w:rPr>
          <w:rFonts w:cstheme="minorHAnsi"/>
          <w:sz w:val="24"/>
          <w:szCs w:val="24"/>
        </w:rPr>
        <w:t>predict_proba</w:t>
      </w:r>
      <w:proofErr w:type="spellEnd"/>
      <w:r w:rsidRPr="00900A44">
        <w:rPr>
          <w:rFonts w:cstheme="minorHAnsi"/>
          <w:sz w:val="24"/>
          <w:szCs w:val="24"/>
        </w:rPr>
        <w:t xml:space="preserve"> function to </w:t>
      </w:r>
      <w:r w:rsidR="00982F41">
        <w:rPr>
          <w:rFonts w:cstheme="minorHAnsi"/>
          <w:sz w:val="24"/>
          <w:szCs w:val="24"/>
        </w:rPr>
        <w:t>compute</w:t>
      </w:r>
      <w:r w:rsidRPr="00900A44">
        <w:rPr>
          <w:rFonts w:cstheme="minorHAnsi"/>
          <w:sz w:val="24"/>
          <w:szCs w:val="24"/>
        </w:rPr>
        <w:t xml:space="preserve"> the probability that each citizen vote</w:t>
      </w:r>
      <w:r w:rsidR="008E4442" w:rsidRPr="00900A44">
        <w:rPr>
          <w:rFonts w:cstheme="minorHAnsi"/>
          <w:sz w:val="24"/>
          <w:szCs w:val="24"/>
        </w:rPr>
        <w:t>s</w:t>
      </w:r>
      <w:r w:rsidRPr="00900A44">
        <w:rPr>
          <w:rFonts w:cstheme="minorHAnsi"/>
          <w:sz w:val="24"/>
          <w:szCs w:val="24"/>
        </w:rPr>
        <w:t xml:space="preserve"> </w:t>
      </w:r>
      <w:r w:rsidR="00C61C7A" w:rsidRPr="00900A44">
        <w:rPr>
          <w:rFonts w:cstheme="minorHAnsi"/>
          <w:sz w:val="24"/>
          <w:szCs w:val="24"/>
        </w:rPr>
        <w:t>for</w:t>
      </w:r>
      <w:r w:rsidRPr="00900A44">
        <w:rPr>
          <w:rFonts w:cstheme="minorHAnsi"/>
          <w:sz w:val="24"/>
          <w:szCs w:val="24"/>
        </w:rPr>
        <w:t xml:space="preserve"> some party</w:t>
      </w:r>
      <w:r w:rsidR="00C61C7A" w:rsidRPr="00900A44">
        <w:rPr>
          <w:rFonts w:cstheme="minorHAnsi"/>
          <w:sz w:val="24"/>
          <w:szCs w:val="24"/>
        </w:rPr>
        <w:t xml:space="preserve">, and if the probability is greater </w:t>
      </w:r>
      <w:r w:rsidR="00982F41">
        <w:rPr>
          <w:rFonts w:cstheme="minorHAnsi"/>
          <w:sz w:val="24"/>
          <w:szCs w:val="24"/>
        </w:rPr>
        <w:t>than</w:t>
      </w:r>
      <w:r w:rsidR="00C61C7A" w:rsidRPr="00900A44">
        <w:rPr>
          <w:rFonts w:cstheme="minorHAnsi"/>
          <w:sz w:val="24"/>
          <w:szCs w:val="24"/>
        </w:rPr>
        <w:t xml:space="preserve"> the transportation threshold</w:t>
      </w:r>
      <w:r w:rsidR="00982F41">
        <w:rPr>
          <w:rFonts w:cstheme="minorHAnsi"/>
          <w:sz w:val="24"/>
          <w:szCs w:val="24"/>
        </w:rPr>
        <w:t xml:space="preserve"> </w:t>
      </w:r>
      <w:r w:rsidR="00C61C7A" w:rsidRPr="00900A44">
        <w:rPr>
          <w:rFonts w:cstheme="minorHAnsi"/>
          <w:sz w:val="24"/>
          <w:szCs w:val="24"/>
        </w:rPr>
        <w:t>(</w:t>
      </w:r>
      <w:r w:rsidR="00982F41">
        <w:rPr>
          <w:rFonts w:cstheme="minorHAnsi"/>
          <w:sz w:val="24"/>
          <w:szCs w:val="24"/>
        </w:rPr>
        <w:t>which we estimated to be</w:t>
      </w:r>
      <w:r w:rsidR="00DA1CFC" w:rsidRPr="00900A44">
        <w:rPr>
          <w:rFonts w:cstheme="minorHAnsi"/>
          <w:sz w:val="24"/>
          <w:szCs w:val="24"/>
        </w:rPr>
        <w:t xml:space="preserve"> 0.8</w:t>
      </w:r>
      <w:r w:rsidR="00C61C7A" w:rsidRPr="00900A44">
        <w:rPr>
          <w:rFonts w:cstheme="minorHAnsi"/>
          <w:sz w:val="24"/>
          <w:szCs w:val="24"/>
        </w:rPr>
        <w:t xml:space="preserve">), </w:t>
      </w:r>
      <w:r w:rsidRPr="00900A44">
        <w:rPr>
          <w:rFonts w:cstheme="minorHAnsi"/>
          <w:sz w:val="24"/>
          <w:szCs w:val="24"/>
        </w:rPr>
        <w:t xml:space="preserve"> </w:t>
      </w:r>
      <w:r w:rsidR="00C61C7A" w:rsidRPr="00900A44">
        <w:rPr>
          <w:rFonts w:cstheme="minorHAnsi"/>
          <w:sz w:val="24"/>
          <w:szCs w:val="24"/>
        </w:rPr>
        <w:t>we add this citizen to the result list</w:t>
      </w:r>
      <w:r w:rsidR="00FF42D1" w:rsidRPr="00900A44">
        <w:rPr>
          <w:rFonts w:cstheme="minorHAnsi"/>
          <w:sz w:val="24"/>
          <w:szCs w:val="24"/>
        </w:rPr>
        <w:t xml:space="preserve"> </w:t>
      </w:r>
      <w:r w:rsidR="00982F41">
        <w:rPr>
          <w:rFonts w:cstheme="minorHAnsi"/>
          <w:sz w:val="24"/>
          <w:szCs w:val="24"/>
        </w:rPr>
        <w:t>of</w:t>
      </w:r>
      <w:r w:rsidR="00FF42D1" w:rsidRPr="00900A44">
        <w:rPr>
          <w:rFonts w:cstheme="minorHAnsi"/>
          <w:sz w:val="24"/>
          <w:szCs w:val="24"/>
        </w:rPr>
        <w:t xml:space="preserve"> </w:t>
      </w:r>
      <w:r w:rsidR="008E4442" w:rsidRPr="00900A44">
        <w:rPr>
          <w:rFonts w:cstheme="minorHAnsi"/>
          <w:sz w:val="24"/>
          <w:szCs w:val="24"/>
        </w:rPr>
        <w:t xml:space="preserve">a </w:t>
      </w:r>
      <w:r w:rsidR="00FF42D1" w:rsidRPr="00900A44">
        <w:rPr>
          <w:rFonts w:cstheme="minorHAnsi"/>
          <w:sz w:val="24"/>
          <w:szCs w:val="24"/>
        </w:rPr>
        <w:t>specific label</w:t>
      </w:r>
      <w:r w:rsidR="00C61C7A" w:rsidRPr="00900A44">
        <w:rPr>
          <w:rFonts w:cstheme="minorHAnsi"/>
          <w:sz w:val="24"/>
          <w:szCs w:val="24"/>
        </w:rPr>
        <w:t>.</w:t>
      </w:r>
    </w:p>
    <w:p w14:paraId="21B1DDAC" w14:textId="77777777" w:rsidR="00D02155" w:rsidRPr="00900A44" w:rsidRDefault="00D02155" w:rsidP="00D02155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14B1084D" w14:textId="57C86AE1" w:rsidR="00903242" w:rsidRPr="00900A44" w:rsidRDefault="00285805" w:rsidP="00D02155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We get the following results</w:t>
      </w:r>
      <w:r w:rsidR="00903242" w:rsidRPr="00900A44">
        <w:rPr>
          <w:rFonts w:cstheme="minorHAnsi"/>
          <w:sz w:val="24"/>
          <w:szCs w:val="24"/>
        </w:rPr>
        <w:t>:</w:t>
      </w:r>
    </w:p>
    <w:p w14:paraId="7773EC57" w14:textId="77777777" w:rsidR="00903242" w:rsidRPr="00900A44" w:rsidRDefault="00903242" w:rsidP="00E17FE5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  <w:highlight w:val="white"/>
        </w:rPr>
      </w:pPr>
    </w:p>
    <w:p w14:paraId="4A1C2D8C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b/>
          <w:bCs/>
          <w:color w:val="000080"/>
          <w:highlight w:val="white"/>
        </w:rPr>
        <w:t>{</w:t>
      </w:r>
      <w:r w:rsidRPr="00900A44">
        <w:rPr>
          <w:rFonts w:cstheme="minorHAnsi"/>
          <w:color w:val="808080"/>
          <w:highlight w:val="white"/>
        </w:rPr>
        <w:t>'Blues'</w:t>
      </w:r>
      <w:r w:rsidRPr="00900A44">
        <w:rPr>
          <w:rFonts w:cstheme="minorHAnsi"/>
          <w:b/>
          <w:bCs/>
          <w:color w:val="000080"/>
          <w:highlight w:val="white"/>
        </w:rPr>
        <w:t>: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b/>
          <w:bCs/>
          <w:color w:val="000080"/>
          <w:highlight w:val="white"/>
        </w:rPr>
        <w:t>[</w:t>
      </w:r>
      <w:r w:rsidRPr="00900A44">
        <w:rPr>
          <w:rFonts w:cstheme="minorHAnsi"/>
          <w:color w:val="FF0000"/>
          <w:highlight w:val="white"/>
        </w:rPr>
        <w:t>9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3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24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33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34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39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40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45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49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52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52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53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56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57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</w:p>
    <w:p w14:paraId="360C2E73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64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70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76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80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81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85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92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94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97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98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03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04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06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14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28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</w:p>
    <w:p w14:paraId="0C5EBC69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36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2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3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4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9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61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75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77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79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82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838</w:t>
      </w:r>
      <w:r w:rsidRPr="00900A44">
        <w:rPr>
          <w:rFonts w:cstheme="minorHAnsi"/>
          <w:b/>
          <w:bCs/>
          <w:color w:val="000080"/>
          <w:highlight w:val="white"/>
        </w:rPr>
        <w:t>],</w:t>
      </w:r>
    </w:p>
    <w:p w14:paraId="296EB853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808080"/>
          <w:highlight w:val="white"/>
        </w:rPr>
        <w:t>'Browns'</w:t>
      </w:r>
      <w:r w:rsidRPr="00900A44">
        <w:rPr>
          <w:rFonts w:cstheme="minorHAnsi"/>
          <w:b/>
          <w:bCs/>
          <w:color w:val="000080"/>
          <w:highlight w:val="white"/>
        </w:rPr>
        <w:t>: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b/>
          <w:bCs/>
          <w:color w:val="000080"/>
          <w:highlight w:val="white"/>
        </w:rPr>
        <w:t>[</w:t>
      </w:r>
      <w:r w:rsidRPr="00900A44">
        <w:rPr>
          <w:rFonts w:cstheme="minorHAnsi"/>
          <w:color w:val="FF0000"/>
          <w:highlight w:val="white"/>
        </w:rPr>
        <w:t>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3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4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4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6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6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7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8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8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9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9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0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</w:p>
    <w:p w14:paraId="17A21A20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0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1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3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3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6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7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7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7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7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</w:p>
    <w:p w14:paraId="40D10C86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7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7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8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9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9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9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9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21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21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22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25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27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28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28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29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</w:p>
    <w:p w14:paraId="2EDA54C9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30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30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30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30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30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31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32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32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33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33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35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35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35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36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36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</w:p>
    <w:p w14:paraId="08F37046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37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37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38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38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40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42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42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43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43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44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44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44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44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45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45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</w:p>
    <w:p w14:paraId="7E26EB51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45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46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46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47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47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48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48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49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50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50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52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52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53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53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54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</w:p>
    <w:p w14:paraId="361E83FA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54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54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54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55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55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55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56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58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59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59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59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60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61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61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62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</w:p>
    <w:p w14:paraId="4BB9E9E8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62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63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66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66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66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66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67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68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69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69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69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69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71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71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72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</w:p>
    <w:p w14:paraId="364F4C30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72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73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73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73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73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74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74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74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74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75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75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76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76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77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77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</w:p>
    <w:p w14:paraId="1B2A9E4A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78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78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78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79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80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81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81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81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82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82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83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84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85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85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86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</w:p>
    <w:p w14:paraId="4D072FFC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87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87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88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89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89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90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90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91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93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93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93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93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95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97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97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</w:p>
    <w:p w14:paraId="27C8ABBE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99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99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00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01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01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01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02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03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04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04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04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06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07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</w:p>
    <w:p w14:paraId="58715FA7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07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07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07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08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08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08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09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09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09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10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11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12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12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</w:p>
    <w:p w14:paraId="106F7C63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13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13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14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14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14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15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15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16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17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17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18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18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19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</w:p>
    <w:p w14:paraId="200398F7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19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19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20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23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23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23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24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24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25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26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27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28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29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</w:p>
    <w:p w14:paraId="450FFBA5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30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30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32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32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32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33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34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34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34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35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35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36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37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</w:p>
    <w:p w14:paraId="1135C076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37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37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39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39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40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41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42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42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42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43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43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43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43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</w:p>
    <w:p w14:paraId="56252856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45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45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47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49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0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1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1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2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4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4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5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5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5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</w:p>
    <w:p w14:paraId="6A89514B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6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6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7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8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8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9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9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9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60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63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63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64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65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</w:p>
    <w:p w14:paraId="31009339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66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66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67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68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68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69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69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70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70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70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71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71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71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</w:p>
    <w:p w14:paraId="7E1CB789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72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72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72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73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74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74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74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76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76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76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77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78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78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</w:p>
    <w:p w14:paraId="2EBA0E10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78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80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80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80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81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81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84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843</w:t>
      </w:r>
      <w:r w:rsidRPr="00900A44">
        <w:rPr>
          <w:rFonts w:cstheme="minorHAnsi"/>
          <w:b/>
          <w:bCs/>
          <w:color w:val="000080"/>
          <w:highlight w:val="white"/>
        </w:rPr>
        <w:t>],</w:t>
      </w:r>
    </w:p>
    <w:p w14:paraId="32BA4911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808080"/>
          <w:highlight w:val="white"/>
        </w:rPr>
        <w:t>'Greens'</w:t>
      </w:r>
      <w:r w:rsidRPr="00900A44">
        <w:rPr>
          <w:rFonts w:cstheme="minorHAnsi"/>
          <w:b/>
          <w:bCs/>
          <w:color w:val="000080"/>
          <w:highlight w:val="white"/>
        </w:rPr>
        <w:t>: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b/>
          <w:bCs/>
          <w:color w:val="000080"/>
          <w:highlight w:val="white"/>
        </w:rPr>
        <w:t>[</w:t>
      </w:r>
      <w:r w:rsidRPr="00900A44">
        <w:rPr>
          <w:rFonts w:cstheme="minorHAnsi"/>
          <w:color w:val="FF0000"/>
          <w:highlight w:val="white"/>
        </w:rPr>
        <w:t>1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3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7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2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3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3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4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6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20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21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21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22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22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</w:p>
    <w:p w14:paraId="2F91CF11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23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23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23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25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33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35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38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40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44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47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50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51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57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63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68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</w:p>
    <w:p w14:paraId="07C19A5E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71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75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76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78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80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80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80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81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84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85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86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87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88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89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89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</w:p>
    <w:p w14:paraId="294BBDCC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95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95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96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98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03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05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09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09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09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16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16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17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24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</w:p>
    <w:p w14:paraId="59BD170C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25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25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26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26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33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35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41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42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45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45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47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47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1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</w:p>
    <w:p w14:paraId="4629FC54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5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7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8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8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60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62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63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64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65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67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72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72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74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</w:p>
    <w:p w14:paraId="53C1FB9B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77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77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82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839</w:t>
      </w:r>
      <w:r w:rsidRPr="00900A44">
        <w:rPr>
          <w:rFonts w:cstheme="minorHAnsi"/>
          <w:b/>
          <w:bCs/>
          <w:color w:val="000080"/>
          <w:highlight w:val="white"/>
        </w:rPr>
        <w:t>],</w:t>
      </w:r>
    </w:p>
    <w:p w14:paraId="53DE4206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808080"/>
          <w:highlight w:val="white"/>
        </w:rPr>
        <w:t>'Greys'</w:t>
      </w:r>
      <w:r w:rsidRPr="00900A44">
        <w:rPr>
          <w:rFonts w:cstheme="minorHAnsi"/>
          <w:b/>
          <w:bCs/>
          <w:color w:val="000080"/>
          <w:highlight w:val="white"/>
        </w:rPr>
        <w:t>: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b/>
          <w:bCs/>
          <w:color w:val="000080"/>
          <w:highlight w:val="white"/>
        </w:rPr>
        <w:t>[</w:t>
      </w:r>
      <w:r w:rsidRPr="00900A44">
        <w:rPr>
          <w:rFonts w:cstheme="minorHAnsi"/>
          <w:color w:val="FF0000"/>
          <w:highlight w:val="white"/>
        </w:rPr>
        <w:t>3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6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6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24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26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26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32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34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36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37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38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42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47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48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</w:p>
    <w:p w14:paraId="1097BC6B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52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56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60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65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70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82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89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91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95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97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19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26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26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28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29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</w:p>
    <w:p w14:paraId="28241F5A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29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35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41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44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46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2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2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60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69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71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75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79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847</w:t>
      </w:r>
      <w:r w:rsidRPr="00900A44">
        <w:rPr>
          <w:rFonts w:cstheme="minorHAnsi"/>
          <w:b/>
          <w:bCs/>
          <w:color w:val="000080"/>
          <w:highlight w:val="white"/>
        </w:rPr>
        <w:t>],</w:t>
      </w:r>
    </w:p>
    <w:p w14:paraId="0CD3884E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808080"/>
          <w:highlight w:val="white"/>
        </w:rPr>
        <w:t>'Khakis'</w:t>
      </w:r>
      <w:r w:rsidRPr="00900A44">
        <w:rPr>
          <w:rFonts w:cstheme="minorHAnsi"/>
          <w:b/>
          <w:bCs/>
          <w:color w:val="000080"/>
          <w:highlight w:val="white"/>
        </w:rPr>
        <w:t>: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b/>
          <w:bCs/>
          <w:color w:val="000080"/>
          <w:highlight w:val="white"/>
        </w:rPr>
        <w:t>[</w:t>
      </w:r>
      <w:r w:rsidRPr="00900A44">
        <w:rPr>
          <w:rFonts w:cstheme="minorHAnsi"/>
          <w:color w:val="FF0000"/>
          <w:highlight w:val="white"/>
        </w:rPr>
        <w:t>2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2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3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4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4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5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6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7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1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2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2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4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9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20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20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20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</w:p>
    <w:p w14:paraId="2A20CC30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20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20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20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21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22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24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25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25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27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29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31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33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36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38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43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43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</w:p>
    <w:p w14:paraId="47461B96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44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48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49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51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51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52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54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56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57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58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58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59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59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59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62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63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63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</w:p>
    <w:p w14:paraId="679D34A3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64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64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64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66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67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68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69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70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73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74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74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76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78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78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80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84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86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</w:p>
    <w:p w14:paraId="14F947AE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87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88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88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89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91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92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94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95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95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96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00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03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04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06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08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08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</w:p>
    <w:p w14:paraId="3A3F985B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11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14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17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18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19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20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22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22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22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25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25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27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29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38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</w:p>
    <w:p w14:paraId="34C4B31A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38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40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40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42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46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47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49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49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0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1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2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2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5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5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</w:p>
    <w:p w14:paraId="7917B054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6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6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6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8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8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9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9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60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62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67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69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69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71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71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</w:p>
    <w:p w14:paraId="1CD47616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lastRenderedPageBreak/>
        <w:t xml:space="preserve"> </w:t>
      </w:r>
      <w:r w:rsidRPr="00900A44">
        <w:rPr>
          <w:rFonts w:cstheme="minorHAnsi"/>
          <w:color w:val="FF0000"/>
          <w:highlight w:val="white"/>
        </w:rPr>
        <w:t>175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75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79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79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80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82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82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82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830</w:t>
      </w:r>
      <w:r w:rsidRPr="00900A44">
        <w:rPr>
          <w:rFonts w:cstheme="minorHAnsi"/>
          <w:b/>
          <w:bCs/>
          <w:color w:val="000080"/>
          <w:highlight w:val="white"/>
        </w:rPr>
        <w:t>],</w:t>
      </w:r>
    </w:p>
    <w:p w14:paraId="1DC2EF4E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808080"/>
          <w:highlight w:val="white"/>
        </w:rPr>
        <w:t>'Oranges'</w:t>
      </w:r>
      <w:r w:rsidRPr="00900A44">
        <w:rPr>
          <w:rFonts w:cstheme="minorHAnsi"/>
          <w:b/>
          <w:bCs/>
          <w:color w:val="000080"/>
          <w:highlight w:val="white"/>
        </w:rPr>
        <w:t>: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b/>
          <w:bCs/>
          <w:color w:val="000080"/>
          <w:highlight w:val="white"/>
        </w:rPr>
        <w:t>[</w:t>
      </w:r>
      <w:r w:rsidRPr="00900A44">
        <w:rPr>
          <w:rFonts w:cstheme="minorHAnsi"/>
          <w:color w:val="FF0000"/>
          <w:highlight w:val="white"/>
        </w:rPr>
        <w:t>1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6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26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45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50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50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60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66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70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84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94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02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11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13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17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</w:p>
    <w:p w14:paraId="5A63377C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19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22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24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25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32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33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776</w:t>
      </w:r>
      <w:r w:rsidRPr="00900A44">
        <w:rPr>
          <w:rFonts w:cstheme="minorHAnsi"/>
          <w:b/>
          <w:bCs/>
          <w:color w:val="000080"/>
          <w:highlight w:val="white"/>
        </w:rPr>
        <w:t>]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808080"/>
          <w:highlight w:val="white"/>
        </w:rPr>
        <w:t>'Pinks'</w:t>
      </w:r>
      <w:r w:rsidRPr="00900A44">
        <w:rPr>
          <w:rFonts w:cstheme="minorHAnsi"/>
          <w:b/>
          <w:bCs/>
          <w:color w:val="000080"/>
          <w:highlight w:val="white"/>
        </w:rPr>
        <w:t>: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b/>
          <w:bCs/>
          <w:color w:val="000080"/>
          <w:highlight w:val="white"/>
        </w:rPr>
        <w:t>[</w:t>
      </w:r>
      <w:r w:rsidRPr="00900A44">
        <w:rPr>
          <w:rFonts w:cstheme="minorHAnsi"/>
          <w:color w:val="FF0000"/>
          <w:highlight w:val="white"/>
        </w:rPr>
        <w:t>2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26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31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34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38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41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41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</w:p>
    <w:p w14:paraId="2B547A12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44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46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55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58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71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80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86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93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93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97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99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99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00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04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12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13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</w:p>
    <w:p w14:paraId="62DBDF33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18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27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27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44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49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2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3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6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63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65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69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69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72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81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</w:p>
    <w:p w14:paraId="280E9F7D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82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837</w:t>
      </w:r>
      <w:r w:rsidRPr="00900A44">
        <w:rPr>
          <w:rFonts w:cstheme="minorHAnsi"/>
          <w:b/>
          <w:bCs/>
          <w:color w:val="000080"/>
          <w:highlight w:val="white"/>
        </w:rPr>
        <w:t>],</w:t>
      </w:r>
    </w:p>
    <w:p w14:paraId="540950D5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808080"/>
          <w:highlight w:val="white"/>
        </w:rPr>
        <w:t>'Purples'</w:t>
      </w:r>
      <w:r w:rsidRPr="00900A44">
        <w:rPr>
          <w:rFonts w:cstheme="minorHAnsi"/>
          <w:b/>
          <w:bCs/>
          <w:color w:val="000080"/>
          <w:highlight w:val="white"/>
        </w:rPr>
        <w:t>: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b/>
          <w:bCs/>
          <w:color w:val="000080"/>
          <w:highlight w:val="white"/>
        </w:rPr>
        <w:t>[</w:t>
      </w:r>
      <w:r w:rsidRPr="00900A44">
        <w:rPr>
          <w:rFonts w:cstheme="minorHAnsi"/>
          <w:color w:val="FF0000"/>
          <w:highlight w:val="white"/>
        </w:rPr>
        <w:t>14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34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406</w:t>
      </w:r>
      <w:r w:rsidRPr="00900A44">
        <w:rPr>
          <w:rFonts w:cstheme="minorHAnsi"/>
          <w:b/>
          <w:bCs/>
          <w:color w:val="000080"/>
          <w:highlight w:val="white"/>
        </w:rPr>
        <w:t>],</w:t>
      </w:r>
    </w:p>
    <w:p w14:paraId="046ECDBB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808080"/>
          <w:highlight w:val="white"/>
        </w:rPr>
        <w:t>'Reds'</w:t>
      </w:r>
      <w:r w:rsidRPr="00900A44">
        <w:rPr>
          <w:rFonts w:cstheme="minorHAnsi"/>
          <w:b/>
          <w:bCs/>
          <w:color w:val="000080"/>
          <w:highlight w:val="white"/>
        </w:rPr>
        <w:t>: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b/>
          <w:bCs/>
          <w:color w:val="000080"/>
          <w:highlight w:val="white"/>
        </w:rPr>
        <w:t>[</w:t>
      </w:r>
      <w:r w:rsidRPr="00900A44">
        <w:rPr>
          <w:rFonts w:cstheme="minorHAnsi"/>
          <w:color w:val="FF0000"/>
          <w:highlight w:val="white"/>
        </w:rPr>
        <w:t>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2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5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6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7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7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1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9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23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26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27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31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32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32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33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33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35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</w:p>
    <w:p w14:paraId="29D723F3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35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37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43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51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56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57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64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65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65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70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71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72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72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74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77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79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</w:p>
    <w:p w14:paraId="3D8AF0C7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83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90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91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91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93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93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97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02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03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10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13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16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17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20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</w:p>
    <w:p w14:paraId="1643D16C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21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23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23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24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26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27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28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29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29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30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30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31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33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</w:p>
    <w:p w14:paraId="42C5C884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34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35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37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39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41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42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48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48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49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0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1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5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7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</w:p>
    <w:p w14:paraId="38AA5735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7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9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63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64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66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66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70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72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73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74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75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78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792</w:t>
      </w:r>
      <w:r w:rsidRPr="00900A44">
        <w:rPr>
          <w:rFonts w:cstheme="minorHAnsi"/>
          <w:b/>
          <w:bCs/>
          <w:color w:val="000080"/>
          <w:highlight w:val="white"/>
        </w:rPr>
        <w:t>],</w:t>
      </w:r>
    </w:p>
    <w:p w14:paraId="79E04B44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808080"/>
          <w:highlight w:val="white"/>
        </w:rPr>
        <w:t>'Turquoises'</w:t>
      </w:r>
      <w:r w:rsidRPr="00900A44">
        <w:rPr>
          <w:rFonts w:cstheme="minorHAnsi"/>
          <w:b/>
          <w:bCs/>
          <w:color w:val="000080"/>
          <w:highlight w:val="white"/>
        </w:rPr>
        <w:t>: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b/>
          <w:bCs/>
          <w:color w:val="000080"/>
          <w:highlight w:val="white"/>
        </w:rPr>
        <w:t>[</w:t>
      </w:r>
      <w:r w:rsidRPr="00900A44">
        <w:rPr>
          <w:rFonts w:cstheme="minorHAnsi"/>
          <w:color w:val="FF0000"/>
          <w:highlight w:val="white"/>
        </w:rPr>
        <w:t>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2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3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3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3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4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4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4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5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5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6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7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</w:p>
    <w:p w14:paraId="2CB466B1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7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7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8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8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8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9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9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9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0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0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1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1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1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2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2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2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3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3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</w:p>
    <w:p w14:paraId="1FD458DD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4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4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4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6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6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7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7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8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8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8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9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9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22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22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</w:p>
    <w:p w14:paraId="3061D17B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22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23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23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23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24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24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24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25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25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26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26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26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27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27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27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28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</w:p>
    <w:p w14:paraId="33AE2231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28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28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28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29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29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30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31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31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32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32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32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33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33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34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35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35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</w:p>
    <w:p w14:paraId="3A6288B8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35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37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38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38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39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39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39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39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40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40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40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40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40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40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41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41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</w:p>
    <w:p w14:paraId="7123C94A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41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42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42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43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44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45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46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47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47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48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48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49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49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49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51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51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</w:p>
    <w:p w14:paraId="04EE22E8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51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52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52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54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54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55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55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56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56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56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57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58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58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58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58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58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</w:p>
    <w:p w14:paraId="3EBDDE0C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59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59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60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60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61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61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61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61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61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61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62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62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62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63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63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63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</w:p>
    <w:p w14:paraId="14FC3BF1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64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64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64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65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65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65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66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67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67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67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68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68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69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69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70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70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</w:p>
    <w:p w14:paraId="2B944E44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70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71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71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71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72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72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72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72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73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73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73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75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75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76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76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76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</w:p>
    <w:p w14:paraId="738B45A4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77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77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77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78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79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79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80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80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81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82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82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82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82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83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83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83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</w:p>
    <w:p w14:paraId="40FB9499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83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84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84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84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85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85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86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87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88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88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89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89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89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91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91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92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</w:p>
    <w:p w14:paraId="0E807A57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92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92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92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93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94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95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96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97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98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98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98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98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98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98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99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99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</w:p>
    <w:p w14:paraId="71E21D64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99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00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00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00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01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01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01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02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02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02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02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03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03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</w:p>
    <w:p w14:paraId="0A8E719A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03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03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04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04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04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05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05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05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05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06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06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06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07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</w:p>
    <w:p w14:paraId="15A8E68E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07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08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08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09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09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09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09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10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10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11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11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11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12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</w:p>
    <w:p w14:paraId="0BA1A59D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13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14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15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15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15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15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16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17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17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17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18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18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18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</w:p>
    <w:p w14:paraId="535B2B36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19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20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20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20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21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21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21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21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21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22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23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23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23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</w:p>
    <w:p w14:paraId="6B9592C7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23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24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25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25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26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27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28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28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28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29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29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30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30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</w:p>
    <w:p w14:paraId="642CC62A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31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31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31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31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32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32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32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32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33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33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34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34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34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</w:p>
    <w:p w14:paraId="24BB2C6D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34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34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35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35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36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36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36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36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36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37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37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37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38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</w:p>
    <w:p w14:paraId="3BA40C0B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38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38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38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39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39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39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39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40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40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40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40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42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43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</w:p>
    <w:p w14:paraId="1F6ECF8D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44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45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45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46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46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46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47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47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47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48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48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48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49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</w:p>
    <w:p w14:paraId="791D079F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49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0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0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0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0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1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1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1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2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2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3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3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3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</w:p>
    <w:p w14:paraId="69BA4FD4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3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3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3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4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4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4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4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5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6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6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7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7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7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</w:p>
    <w:p w14:paraId="2B95559A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7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8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8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9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60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60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60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61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61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62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62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62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62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</w:p>
    <w:p w14:paraId="1B01C9C4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62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62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63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63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64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65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66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66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66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67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67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67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67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</w:p>
    <w:p w14:paraId="2EA62F5C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68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68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69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70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70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70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71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71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72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73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74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74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74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</w:p>
    <w:p w14:paraId="38739704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75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75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76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76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77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77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77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77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78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78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78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78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79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</w:p>
    <w:p w14:paraId="45754FF1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80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80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80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80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81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81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81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82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82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83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83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83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846</w:t>
      </w:r>
      <w:r w:rsidRPr="00900A44">
        <w:rPr>
          <w:rFonts w:cstheme="minorHAnsi"/>
          <w:b/>
          <w:bCs/>
          <w:color w:val="000080"/>
          <w:highlight w:val="white"/>
        </w:rPr>
        <w:t>],</w:t>
      </w:r>
    </w:p>
    <w:p w14:paraId="4088A213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808080"/>
          <w:highlight w:val="white"/>
        </w:rPr>
        <w:t>'Violets'</w:t>
      </w:r>
      <w:r w:rsidRPr="00900A44">
        <w:rPr>
          <w:rFonts w:cstheme="minorHAnsi"/>
          <w:b/>
          <w:bCs/>
          <w:color w:val="000080"/>
          <w:highlight w:val="white"/>
        </w:rPr>
        <w:t>: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b/>
          <w:bCs/>
          <w:color w:val="000080"/>
          <w:highlight w:val="white"/>
        </w:rPr>
        <w:t>[</w:t>
      </w:r>
      <w:r w:rsidRPr="00900A44">
        <w:rPr>
          <w:rFonts w:cstheme="minorHAnsi"/>
          <w:color w:val="FF0000"/>
          <w:highlight w:val="white"/>
        </w:rPr>
        <w:t>292</w:t>
      </w:r>
      <w:r w:rsidRPr="00900A44">
        <w:rPr>
          <w:rFonts w:cstheme="minorHAnsi"/>
          <w:b/>
          <w:bCs/>
          <w:color w:val="000080"/>
          <w:highlight w:val="white"/>
        </w:rPr>
        <w:t>],</w:t>
      </w:r>
    </w:p>
    <w:p w14:paraId="54BE7E5B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808080"/>
          <w:highlight w:val="white"/>
        </w:rPr>
        <w:t>'Whites'</w:t>
      </w:r>
      <w:r w:rsidRPr="00900A44">
        <w:rPr>
          <w:rFonts w:cstheme="minorHAnsi"/>
          <w:b/>
          <w:bCs/>
          <w:color w:val="000080"/>
          <w:highlight w:val="white"/>
        </w:rPr>
        <w:t>: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b/>
          <w:bCs/>
          <w:color w:val="000080"/>
          <w:highlight w:val="white"/>
        </w:rPr>
        <w:t>[</w:t>
      </w:r>
      <w:r w:rsidRPr="00900A44">
        <w:rPr>
          <w:rFonts w:cstheme="minorHAnsi"/>
          <w:color w:val="FF0000"/>
          <w:highlight w:val="white"/>
        </w:rPr>
        <w:t>6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6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20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29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39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50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53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57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59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67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67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77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</w:p>
    <w:p w14:paraId="2B023F87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78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85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86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95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99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01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05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08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20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20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22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26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31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</w:p>
    <w:p w14:paraId="104BE90D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32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43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47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5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53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65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70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70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75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79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80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83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845</w:t>
      </w:r>
      <w:r w:rsidRPr="00900A44">
        <w:rPr>
          <w:rFonts w:cstheme="minorHAnsi"/>
          <w:b/>
          <w:bCs/>
          <w:color w:val="000080"/>
          <w:highlight w:val="white"/>
        </w:rPr>
        <w:t>],</w:t>
      </w:r>
    </w:p>
    <w:p w14:paraId="4B384461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808080"/>
          <w:highlight w:val="white"/>
        </w:rPr>
        <w:t>'Yellows'</w:t>
      </w:r>
      <w:r w:rsidRPr="00900A44">
        <w:rPr>
          <w:rFonts w:cstheme="minorHAnsi"/>
          <w:b/>
          <w:bCs/>
          <w:color w:val="000080"/>
          <w:highlight w:val="white"/>
        </w:rPr>
        <w:t>: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b/>
          <w:bCs/>
          <w:color w:val="000080"/>
          <w:highlight w:val="white"/>
        </w:rPr>
        <w:t>[</w:t>
      </w:r>
      <w:r w:rsidRPr="00900A44">
        <w:rPr>
          <w:rFonts w:cstheme="minorHAnsi"/>
          <w:color w:val="FF0000"/>
          <w:highlight w:val="white"/>
        </w:rPr>
        <w:t>10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36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47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65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67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73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74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82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86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868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070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141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18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</w:p>
    <w:p w14:paraId="48A420F8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  <w:highlight w:val="white"/>
        </w:rPr>
      </w:pP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28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41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447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449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48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58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606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644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645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732</w:t>
      </w:r>
      <w:r w:rsidRPr="00900A44">
        <w:rPr>
          <w:rFonts w:cstheme="minorHAnsi"/>
          <w:b/>
          <w:bCs/>
          <w:color w:val="000080"/>
          <w:highlight w:val="white"/>
        </w:rPr>
        <w:t>,</w:t>
      </w:r>
      <w:r w:rsidRPr="00900A44">
        <w:rPr>
          <w:rFonts w:cstheme="minorHAnsi"/>
          <w:color w:val="000000"/>
          <w:highlight w:val="white"/>
        </w:rPr>
        <w:t xml:space="preserve"> </w:t>
      </w:r>
      <w:r w:rsidRPr="00900A44">
        <w:rPr>
          <w:rFonts w:cstheme="minorHAnsi"/>
          <w:color w:val="FF0000"/>
          <w:highlight w:val="white"/>
        </w:rPr>
        <w:t>1811</w:t>
      </w:r>
      <w:r w:rsidRPr="00900A44">
        <w:rPr>
          <w:rFonts w:cstheme="minorHAnsi"/>
          <w:b/>
          <w:bCs/>
          <w:color w:val="000080"/>
          <w:highlight w:val="white"/>
        </w:rPr>
        <w:t>]}</w:t>
      </w:r>
    </w:p>
    <w:p w14:paraId="7AB09D95" w14:textId="77777777" w:rsidR="00903242" w:rsidRPr="00900A44" w:rsidRDefault="00903242" w:rsidP="0090324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  <w:highlight w:val="white"/>
        </w:rPr>
      </w:pPr>
    </w:p>
    <w:p w14:paraId="4D495F8C" w14:textId="03F802DF" w:rsidR="00666AD5" w:rsidRPr="00900A44" w:rsidRDefault="009B74C9" w:rsidP="00900A44">
      <w:pPr>
        <w:pStyle w:val="Default"/>
        <w:rPr>
          <w:rFonts w:asciiTheme="minorHAnsi" w:hAnsiTheme="minorHAnsi" w:cstheme="minorHAnsi"/>
        </w:rPr>
      </w:pPr>
      <w:r w:rsidRPr="00900A44">
        <w:rPr>
          <w:rFonts w:asciiTheme="minorHAnsi" w:hAnsiTheme="minorHAnsi" w:cstheme="minorHAnsi"/>
          <w:b/>
          <w:bCs/>
          <w:i/>
          <w:iCs/>
          <w:color w:val="006FC0"/>
          <w:sz w:val="28"/>
          <w:szCs w:val="28"/>
        </w:rPr>
        <w:lastRenderedPageBreak/>
        <w:t>Non-Mandatory Assignments:</w:t>
      </w:r>
    </w:p>
    <w:p w14:paraId="690753E3" w14:textId="77777777" w:rsidR="0033218A" w:rsidRPr="00900A44" w:rsidRDefault="0033218A" w:rsidP="0033218A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</w:p>
    <w:p w14:paraId="21885B31" w14:textId="216EC465" w:rsidR="0028643D" w:rsidRPr="00900A44" w:rsidRDefault="00282699" w:rsidP="0028269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i/>
          <w:iCs/>
          <w:color w:val="000000"/>
          <w:sz w:val="24"/>
          <w:szCs w:val="24"/>
        </w:rPr>
      </w:pPr>
      <w:r w:rsidRPr="00900A44">
        <w:rPr>
          <w:rFonts w:cstheme="minorHAnsi"/>
          <w:b/>
          <w:bCs/>
          <w:i/>
          <w:iCs/>
          <w:color w:val="000000"/>
          <w:sz w:val="24"/>
          <w:szCs w:val="24"/>
        </w:rPr>
        <w:t>A</w:t>
      </w:r>
      <w:r w:rsidR="00376142" w:rsidRPr="00900A44">
        <w:rPr>
          <w:rFonts w:cstheme="minorHAnsi"/>
          <w:b/>
          <w:bCs/>
          <w:i/>
          <w:iCs/>
          <w:color w:val="000000"/>
          <w:sz w:val="24"/>
          <w:szCs w:val="24"/>
        </w:rPr>
        <w:t>.</w:t>
      </w:r>
    </w:p>
    <w:p w14:paraId="035C9018" w14:textId="3F8DA211" w:rsidR="00282699" w:rsidRPr="00900A44" w:rsidRDefault="00282699" w:rsidP="0028269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  <w:r w:rsidRPr="00900A44">
        <w:rPr>
          <w:rFonts w:cstheme="minorHAnsi"/>
          <w:color w:val="000000"/>
          <w:sz w:val="24"/>
          <w:szCs w:val="24"/>
        </w:rPr>
        <w:t xml:space="preserve">We wrote a script that takes as an input the different models we trained and their accuracies, and </w:t>
      </w:r>
      <w:r w:rsidR="00C817FD">
        <w:rPr>
          <w:rFonts w:cstheme="minorHAnsi"/>
          <w:color w:val="000000"/>
          <w:sz w:val="24"/>
          <w:szCs w:val="24"/>
        </w:rPr>
        <w:t>that</w:t>
      </w:r>
      <w:r w:rsidRPr="00900A44">
        <w:rPr>
          <w:rFonts w:cstheme="minorHAnsi"/>
          <w:color w:val="000000"/>
          <w:sz w:val="24"/>
          <w:szCs w:val="24"/>
        </w:rPr>
        <w:t xml:space="preserve"> returns the model with the best accuracy.</w:t>
      </w:r>
    </w:p>
    <w:p w14:paraId="2A4F21A3" w14:textId="77777777" w:rsidR="00B84BC1" w:rsidRPr="00900A44" w:rsidRDefault="00282699" w:rsidP="00B84BC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  <w:r w:rsidRPr="00900A44">
        <w:rPr>
          <w:rFonts w:cstheme="minorHAnsi"/>
          <w:color w:val="000000"/>
          <w:sz w:val="24"/>
          <w:szCs w:val="24"/>
        </w:rPr>
        <w:t xml:space="preserve">The output we got is the following model : </w:t>
      </w:r>
    </w:p>
    <w:p w14:paraId="467FFF5C" w14:textId="1D5D95F9" w:rsidR="00282699" w:rsidRPr="00900A44" w:rsidRDefault="00282699" w:rsidP="00B84BC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  <w:proofErr w:type="spellStart"/>
      <w:r w:rsidRPr="00900A44">
        <w:rPr>
          <w:rFonts w:cstheme="minorHAnsi"/>
          <w:color w:val="2B91AF"/>
          <w:sz w:val="24"/>
          <w:szCs w:val="24"/>
        </w:rPr>
        <w:t>RandomForestClassifier</w:t>
      </w:r>
      <w:proofErr w:type="spellEnd"/>
      <w:r w:rsidRPr="00900A44">
        <w:rPr>
          <w:rFonts w:cstheme="minorHAnsi"/>
          <w:color w:val="000000"/>
          <w:sz w:val="24"/>
          <w:szCs w:val="24"/>
        </w:rPr>
        <w:t>(</w:t>
      </w:r>
      <w:proofErr w:type="spellStart"/>
      <w:r w:rsidRPr="00900A44">
        <w:rPr>
          <w:rFonts w:cstheme="minorHAnsi"/>
          <w:color w:val="000000"/>
          <w:sz w:val="24"/>
          <w:szCs w:val="24"/>
        </w:rPr>
        <w:t>n_jobs</w:t>
      </w:r>
      <w:proofErr w:type="spellEnd"/>
      <w:r w:rsidRPr="00900A44">
        <w:rPr>
          <w:rFonts w:cstheme="minorHAnsi"/>
          <w:color w:val="000000"/>
          <w:sz w:val="24"/>
          <w:szCs w:val="24"/>
        </w:rPr>
        <w:t xml:space="preserve">=-1, </w:t>
      </w:r>
      <w:proofErr w:type="spellStart"/>
      <w:r w:rsidRPr="00900A44">
        <w:rPr>
          <w:rFonts w:cstheme="minorHAnsi"/>
          <w:color w:val="000000"/>
          <w:sz w:val="24"/>
          <w:szCs w:val="24"/>
        </w:rPr>
        <w:t>random_state</w:t>
      </w:r>
      <w:proofErr w:type="spellEnd"/>
      <w:r w:rsidRPr="00900A44">
        <w:rPr>
          <w:rFonts w:cstheme="minorHAnsi"/>
          <w:color w:val="000000"/>
          <w:sz w:val="24"/>
          <w:szCs w:val="24"/>
        </w:rPr>
        <w:t>=0, criterion=</w:t>
      </w:r>
      <w:r w:rsidRPr="00900A44">
        <w:rPr>
          <w:rFonts w:cstheme="minorHAnsi"/>
          <w:color w:val="A31515"/>
          <w:sz w:val="24"/>
          <w:szCs w:val="24"/>
        </w:rPr>
        <w:t>'entropy'</w:t>
      </w:r>
      <w:r w:rsidRPr="00900A44">
        <w:rPr>
          <w:rFonts w:cstheme="minorHAnsi"/>
          <w:color w:val="000000"/>
          <w:sz w:val="24"/>
          <w:szCs w:val="24"/>
        </w:rPr>
        <w:t>)</w:t>
      </w:r>
    </w:p>
    <w:p w14:paraId="0432B910" w14:textId="74E08113" w:rsidR="00282699" w:rsidRPr="00900A44" w:rsidRDefault="00282699" w:rsidP="0028269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</w:p>
    <w:p w14:paraId="63C4B700" w14:textId="0CAD7A02" w:rsidR="00476E33" w:rsidRPr="00900A44" w:rsidRDefault="00476E33" w:rsidP="0028269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</w:p>
    <w:p w14:paraId="762E4DA1" w14:textId="528DB53D" w:rsidR="00476E33" w:rsidRPr="00900A44" w:rsidRDefault="00476E33" w:rsidP="00282699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i/>
          <w:iCs/>
          <w:color w:val="000000"/>
          <w:sz w:val="24"/>
          <w:szCs w:val="24"/>
        </w:rPr>
      </w:pPr>
      <w:r w:rsidRPr="00900A44">
        <w:rPr>
          <w:rFonts w:cstheme="minorHAnsi"/>
          <w:b/>
          <w:bCs/>
          <w:i/>
          <w:iCs/>
          <w:color w:val="000000"/>
          <w:sz w:val="24"/>
          <w:szCs w:val="24"/>
        </w:rPr>
        <w:t>C</w:t>
      </w:r>
      <w:r w:rsidR="00376142" w:rsidRPr="00900A44">
        <w:rPr>
          <w:rFonts w:cstheme="minorHAnsi"/>
          <w:b/>
          <w:bCs/>
          <w:i/>
          <w:iCs/>
          <w:color w:val="000000"/>
          <w:sz w:val="24"/>
          <w:szCs w:val="24"/>
        </w:rPr>
        <w:t>.</w:t>
      </w:r>
    </w:p>
    <w:p w14:paraId="0BE09DB9" w14:textId="3B676A50" w:rsidR="00476E33" w:rsidRPr="00900A44" w:rsidRDefault="00376142" w:rsidP="0028269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  <w:r w:rsidRPr="00900A44">
        <w:rPr>
          <w:rFonts w:cstheme="minorHAnsi"/>
          <w:color w:val="000000"/>
          <w:sz w:val="24"/>
          <w:szCs w:val="24"/>
        </w:rPr>
        <w:t xml:space="preserve">After doing many manipulations, we found out that modifying the </w:t>
      </w:r>
      <w:proofErr w:type="spellStart"/>
      <w:r w:rsidRPr="00900A44">
        <w:rPr>
          <w:rFonts w:cstheme="minorHAnsi"/>
          <w:color w:val="000000"/>
          <w:sz w:val="24"/>
          <w:szCs w:val="24"/>
        </w:rPr>
        <w:t>Yearly_IncomeK</w:t>
      </w:r>
      <w:proofErr w:type="spellEnd"/>
      <w:r w:rsidRPr="00900A44">
        <w:rPr>
          <w:rFonts w:cstheme="minorHAnsi"/>
          <w:color w:val="000000"/>
          <w:sz w:val="24"/>
          <w:szCs w:val="24"/>
        </w:rPr>
        <w:t xml:space="preserve"> and the </w:t>
      </w:r>
      <w:proofErr w:type="spellStart"/>
      <w:r w:rsidRPr="00900A44">
        <w:rPr>
          <w:rFonts w:cstheme="minorHAnsi"/>
          <w:color w:val="000000"/>
          <w:sz w:val="24"/>
          <w:szCs w:val="24"/>
        </w:rPr>
        <w:t>Number_of_differnt_parties_voted_for</w:t>
      </w:r>
      <w:proofErr w:type="spellEnd"/>
      <w:r w:rsidRPr="00900A44">
        <w:rPr>
          <w:rFonts w:cstheme="minorHAnsi"/>
          <w:color w:val="000000"/>
          <w:sz w:val="24"/>
          <w:szCs w:val="24"/>
        </w:rPr>
        <w:t xml:space="preserve"> has no impact on the elections’ winner.</w:t>
      </w:r>
      <w:r w:rsidRPr="00900A44">
        <w:rPr>
          <w:rFonts w:cstheme="minorHAnsi"/>
          <w:color w:val="000000"/>
          <w:sz w:val="24"/>
          <w:szCs w:val="24"/>
        </w:rPr>
        <w:br/>
        <w:t xml:space="preserve">However, every other </w:t>
      </w:r>
      <w:proofErr w:type="gramStart"/>
      <w:r w:rsidRPr="00900A44">
        <w:rPr>
          <w:rFonts w:cstheme="minorHAnsi"/>
          <w:color w:val="000000"/>
          <w:sz w:val="24"/>
          <w:szCs w:val="24"/>
        </w:rPr>
        <w:t>modifications</w:t>
      </w:r>
      <w:proofErr w:type="gramEnd"/>
      <w:r w:rsidRPr="00900A44">
        <w:rPr>
          <w:rFonts w:cstheme="minorHAnsi"/>
          <w:color w:val="000000"/>
          <w:sz w:val="24"/>
          <w:szCs w:val="24"/>
        </w:rPr>
        <w:t xml:space="preserve"> has an impact:</w:t>
      </w:r>
    </w:p>
    <w:p w14:paraId="68907F3E" w14:textId="77777777" w:rsidR="00476E33" w:rsidRPr="00900A44" w:rsidRDefault="00476E33" w:rsidP="00282699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</w:p>
    <w:p w14:paraId="75AE1A7B" w14:textId="22D08AC1" w:rsidR="00376142" w:rsidRPr="00900A44" w:rsidRDefault="00376142" w:rsidP="00476E33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894"/>
        <w:gridCol w:w="2590"/>
        <w:gridCol w:w="2532"/>
      </w:tblGrid>
      <w:tr w:rsidR="00376142" w:rsidRPr="00900A44" w14:paraId="5006E0D5" w14:textId="77777777" w:rsidTr="00376142">
        <w:tc>
          <w:tcPr>
            <w:tcW w:w="3005" w:type="dxa"/>
          </w:tcPr>
          <w:p w14:paraId="36378BFC" w14:textId="5E04F520" w:rsidR="00376142" w:rsidRPr="00900A44" w:rsidRDefault="00376142" w:rsidP="00476E33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 w:rsidRPr="00900A44">
              <w:rPr>
                <w:rFonts w:cstheme="minorHAnsi"/>
                <w:color w:val="000000"/>
                <w:sz w:val="24"/>
                <w:szCs w:val="24"/>
              </w:rPr>
              <w:t>Feature</w:t>
            </w:r>
          </w:p>
        </w:tc>
        <w:tc>
          <w:tcPr>
            <w:tcW w:w="3005" w:type="dxa"/>
          </w:tcPr>
          <w:p w14:paraId="0C021353" w14:textId="5127B5F0" w:rsidR="00376142" w:rsidRPr="00900A44" w:rsidRDefault="00376142" w:rsidP="00476E33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 w:rsidRPr="00900A44">
              <w:rPr>
                <w:rFonts w:cstheme="minorHAnsi"/>
                <w:color w:val="000000"/>
                <w:sz w:val="24"/>
                <w:szCs w:val="24"/>
              </w:rPr>
              <w:t>Operation</w:t>
            </w:r>
          </w:p>
        </w:tc>
        <w:tc>
          <w:tcPr>
            <w:tcW w:w="3006" w:type="dxa"/>
          </w:tcPr>
          <w:p w14:paraId="46AC0349" w14:textId="50DCC8F8" w:rsidR="00376142" w:rsidRPr="00900A44" w:rsidRDefault="00376142" w:rsidP="00476E33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 w:rsidRPr="00900A44">
              <w:rPr>
                <w:rFonts w:cstheme="minorHAnsi"/>
                <w:color w:val="000000"/>
                <w:sz w:val="24"/>
                <w:szCs w:val="24"/>
              </w:rPr>
              <w:t>Winner</w:t>
            </w:r>
          </w:p>
        </w:tc>
      </w:tr>
      <w:tr w:rsidR="00376142" w:rsidRPr="00900A44" w14:paraId="05B86B3A" w14:textId="77777777" w:rsidTr="00376142">
        <w:tc>
          <w:tcPr>
            <w:tcW w:w="3005" w:type="dxa"/>
          </w:tcPr>
          <w:p w14:paraId="32EC3900" w14:textId="16E8B17E" w:rsidR="00376142" w:rsidRPr="00900A44" w:rsidRDefault="00376142" w:rsidP="00376142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proofErr w:type="spellStart"/>
            <w:r w:rsidRPr="00900A44">
              <w:rPr>
                <w:rFonts w:cstheme="minorHAnsi"/>
                <w:color w:val="000000"/>
                <w:sz w:val="24"/>
                <w:szCs w:val="24"/>
              </w:rPr>
              <w:t>Political_interest_Total_Score</w:t>
            </w:r>
            <w:proofErr w:type="spellEnd"/>
          </w:p>
        </w:tc>
        <w:tc>
          <w:tcPr>
            <w:tcW w:w="3005" w:type="dxa"/>
          </w:tcPr>
          <w:p w14:paraId="2B5384E0" w14:textId="790BDF78" w:rsidR="00376142" w:rsidRPr="00900A44" w:rsidRDefault="00376142" w:rsidP="00476E33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 w:rsidRPr="00900A44">
              <w:rPr>
                <w:rFonts w:cstheme="minorHAnsi"/>
                <w:color w:val="000000"/>
                <w:sz w:val="24"/>
                <w:szCs w:val="24"/>
              </w:rPr>
              <w:t>+24</w:t>
            </w:r>
          </w:p>
        </w:tc>
        <w:tc>
          <w:tcPr>
            <w:tcW w:w="3006" w:type="dxa"/>
          </w:tcPr>
          <w:p w14:paraId="3E1D50FA" w14:textId="2A24D509" w:rsidR="00376142" w:rsidRPr="00900A44" w:rsidRDefault="00376142" w:rsidP="00376142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 w:rsidRPr="00900A44">
              <w:rPr>
                <w:rFonts w:cstheme="minorHAnsi"/>
                <w:color w:val="000000"/>
                <w:sz w:val="24"/>
                <w:szCs w:val="24"/>
              </w:rPr>
              <w:t>Browns</w:t>
            </w:r>
          </w:p>
        </w:tc>
      </w:tr>
      <w:tr w:rsidR="00376142" w:rsidRPr="00900A44" w14:paraId="62F5D6B2" w14:textId="77777777" w:rsidTr="00376142">
        <w:tc>
          <w:tcPr>
            <w:tcW w:w="3005" w:type="dxa"/>
          </w:tcPr>
          <w:p w14:paraId="0EF652D6" w14:textId="3B994322" w:rsidR="00376142" w:rsidRPr="00900A44" w:rsidRDefault="00376142" w:rsidP="00476E33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proofErr w:type="spellStart"/>
            <w:r w:rsidRPr="00900A44">
              <w:rPr>
                <w:rFonts w:cstheme="minorHAnsi"/>
                <w:color w:val="000000"/>
                <w:sz w:val="24"/>
                <w:szCs w:val="24"/>
              </w:rPr>
              <w:t>Avg_Satisfaction_with_previous_vote</w:t>
            </w:r>
            <w:proofErr w:type="spellEnd"/>
          </w:p>
        </w:tc>
        <w:tc>
          <w:tcPr>
            <w:tcW w:w="3005" w:type="dxa"/>
          </w:tcPr>
          <w:p w14:paraId="1AD48927" w14:textId="3567E45B" w:rsidR="00376142" w:rsidRPr="00900A44" w:rsidRDefault="00376142" w:rsidP="00476E33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 w:rsidRPr="00900A44">
              <w:rPr>
                <w:rFonts w:cstheme="minorHAnsi"/>
                <w:color w:val="000000"/>
                <w:sz w:val="24"/>
                <w:szCs w:val="24"/>
              </w:rPr>
              <w:t>+2</w:t>
            </w:r>
          </w:p>
        </w:tc>
        <w:tc>
          <w:tcPr>
            <w:tcW w:w="3006" w:type="dxa"/>
          </w:tcPr>
          <w:p w14:paraId="669E537D" w14:textId="77EDE026" w:rsidR="00376142" w:rsidRPr="00900A44" w:rsidRDefault="00376142" w:rsidP="00376142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 w:rsidRPr="00900A44">
              <w:rPr>
                <w:rFonts w:cstheme="minorHAnsi"/>
                <w:color w:val="000000"/>
                <w:sz w:val="24"/>
                <w:szCs w:val="24"/>
              </w:rPr>
              <w:t>Browns</w:t>
            </w:r>
          </w:p>
        </w:tc>
      </w:tr>
      <w:tr w:rsidR="00376142" w:rsidRPr="00900A44" w14:paraId="1579B835" w14:textId="77777777" w:rsidTr="00376142">
        <w:tc>
          <w:tcPr>
            <w:tcW w:w="3005" w:type="dxa"/>
          </w:tcPr>
          <w:p w14:paraId="0C3A6746" w14:textId="727D8C2C" w:rsidR="00376142" w:rsidRPr="00900A44" w:rsidRDefault="00376142" w:rsidP="00476E33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proofErr w:type="spellStart"/>
            <w:r w:rsidRPr="00900A44">
              <w:rPr>
                <w:rFonts w:cstheme="minorHAnsi"/>
                <w:color w:val="000000"/>
                <w:sz w:val="24"/>
                <w:szCs w:val="24"/>
              </w:rPr>
              <w:t>Avg_monthly_income_all_years</w:t>
            </w:r>
            <w:proofErr w:type="spellEnd"/>
          </w:p>
        </w:tc>
        <w:tc>
          <w:tcPr>
            <w:tcW w:w="3005" w:type="dxa"/>
          </w:tcPr>
          <w:p w14:paraId="37989E87" w14:textId="6DB05385" w:rsidR="00376142" w:rsidRPr="00900A44" w:rsidRDefault="00376142" w:rsidP="00476E33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 w:rsidRPr="00900A44">
              <w:rPr>
                <w:rFonts w:cstheme="minorHAnsi"/>
                <w:color w:val="000000"/>
                <w:sz w:val="24"/>
                <w:szCs w:val="24"/>
              </w:rPr>
              <w:t>+0.5</w:t>
            </w:r>
          </w:p>
        </w:tc>
        <w:tc>
          <w:tcPr>
            <w:tcW w:w="3006" w:type="dxa"/>
          </w:tcPr>
          <w:p w14:paraId="7506806C" w14:textId="7BBD068A" w:rsidR="00376142" w:rsidRPr="00900A44" w:rsidRDefault="00376142" w:rsidP="00376142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 w:rsidRPr="00900A44">
              <w:rPr>
                <w:rFonts w:cstheme="minorHAnsi"/>
                <w:color w:val="000000"/>
                <w:sz w:val="24"/>
                <w:szCs w:val="24"/>
              </w:rPr>
              <w:t>Browns</w:t>
            </w:r>
          </w:p>
        </w:tc>
      </w:tr>
      <w:tr w:rsidR="00376142" w:rsidRPr="00900A44" w14:paraId="4BCAC70C" w14:textId="77777777" w:rsidTr="00376142">
        <w:tc>
          <w:tcPr>
            <w:tcW w:w="3005" w:type="dxa"/>
          </w:tcPr>
          <w:p w14:paraId="799C7E3A" w14:textId="63872307" w:rsidR="00376142" w:rsidRPr="00900A44" w:rsidRDefault="00376142" w:rsidP="00476E33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proofErr w:type="spellStart"/>
            <w:r w:rsidRPr="00900A44">
              <w:rPr>
                <w:rFonts w:cstheme="minorHAnsi"/>
                <w:color w:val="000000"/>
                <w:sz w:val="24"/>
                <w:szCs w:val="24"/>
              </w:rPr>
              <w:t>Most_Important_Issue</w:t>
            </w:r>
            <w:proofErr w:type="spellEnd"/>
          </w:p>
        </w:tc>
        <w:tc>
          <w:tcPr>
            <w:tcW w:w="3005" w:type="dxa"/>
          </w:tcPr>
          <w:p w14:paraId="03A36106" w14:textId="2080F4B4" w:rsidR="00376142" w:rsidRPr="00900A44" w:rsidRDefault="00376142" w:rsidP="00476E33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 w:rsidRPr="00900A44">
              <w:rPr>
                <w:rFonts w:cstheme="minorHAnsi"/>
                <w:color w:val="000000"/>
                <w:sz w:val="24"/>
                <w:szCs w:val="24"/>
              </w:rPr>
              <w:t>+4</w:t>
            </w:r>
          </w:p>
        </w:tc>
        <w:tc>
          <w:tcPr>
            <w:tcW w:w="3006" w:type="dxa"/>
          </w:tcPr>
          <w:p w14:paraId="2DCDD0AA" w14:textId="1DB0DC56" w:rsidR="00376142" w:rsidRPr="00900A44" w:rsidRDefault="00376142" w:rsidP="00376142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 w:rsidRPr="00900A44">
              <w:rPr>
                <w:rFonts w:cstheme="minorHAnsi"/>
                <w:color w:val="000000"/>
                <w:sz w:val="24"/>
                <w:szCs w:val="24"/>
              </w:rPr>
              <w:t>Browns</w:t>
            </w:r>
          </w:p>
        </w:tc>
      </w:tr>
      <w:tr w:rsidR="00376142" w:rsidRPr="00900A44" w14:paraId="5CCA2605" w14:textId="77777777" w:rsidTr="00376142">
        <w:tc>
          <w:tcPr>
            <w:tcW w:w="3005" w:type="dxa"/>
          </w:tcPr>
          <w:p w14:paraId="3D430787" w14:textId="1AAABAE4" w:rsidR="00376142" w:rsidRPr="00900A44" w:rsidRDefault="00376142" w:rsidP="00476E33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proofErr w:type="spellStart"/>
            <w:r w:rsidRPr="00900A44">
              <w:rPr>
                <w:rFonts w:cstheme="minorHAnsi"/>
                <w:color w:val="000000"/>
                <w:sz w:val="24"/>
                <w:szCs w:val="24"/>
              </w:rPr>
              <w:t>Overall_happiness_score</w:t>
            </w:r>
            <w:proofErr w:type="spellEnd"/>
          </w:p>
        </w:tc>
        <w:tc>
          <w:tcPr>
            <w:tcW w:w="3005" w:type="dxa"/>
          </w:tcPr>
          <w:p w14:paraId="4F849CA9" w14:textId="0E3859B6" w:rsidR="00376142" w:rsidRPr="00900A44" w:rsidRDefault="00376142" w:rsidP="00476E33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 w:rsidRPr="00900A44">
              <w:rPr>
                <w:rFonts w:cstheme="minorHAnsi"/>
                <w:color w:val="000000"/>
                <w:sz w:val="24"/>
                <w:szCs w:val="24"/>
              </w:rPr>
              <w:t>+3</w:t>
            </w:r>
          </w:p>
        </w:tc>
        <w:tc>
          <w:tcPr>
            <w:tcW w:w="3006" w:type="dxa"/>
          </w:tcPr>
          <w:p w14:paraId="2D7AD856" w14:textId="2501A0FE" w:rsidR="00376142" w:rsidRPr="00900A44" w:rsidRDefault="00376142" w:rsidP="00376142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 w:rsidRPr="00900A44">
              <w:rPr>
                <w:rFonts w:cstheme="minorHAnsi"/>
                <w:color w:val="000000"/>
                <w:sz w:val="24"/>
                <w:szCs w:val="24"/>
              </w:rPr>
              <w:t>Browns</w:t>
            </w:r>
          </w:p>
        </w:tc>
      </w:tr>
      <w:tr w:rsidR="00376142" w:rsidRPr="00900A44" w14:paraId="2D9BFEAD" w14:textId="77777777" w:rsidTr="00376142">
        <w:tc>
          <w:tcPr>
            <w:tcW w:w="3005" w:type="dxa"/>
          </w:tcPr>
          <w:p w14:paraId="5221724B" w14:textId="1BB74FE8" w:rsidR="00376142" w:rsidRPr="00900A44" w:rsidRDefault="00376142" w:rsidP="00476E33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proofErr w:type="spellStart"/>
            <w:r w:rsidRPr="00900A44">
              <w:rPr>
                <w:rFonts w:cstheme="minorHAnsi"/>
                <w:color w:val="000000"/>
                <w:sz w:val="24"/>
                <w:szCs w:val="24"/>
              </w:rPr>
              <w:t>Avg_size_per_room</w:t>
            </w:r>
            <w:proofErr w:type="spellEnd"/>
          </w:p>
        </w:tc>
        <w:tc>
          <w:tcPr>
            <w:tcW w:w="3005" w:type="dxa"/>
          </w:tcPr>
          <w:p w14:paraId="682A9756" w14:textId="22D65710" w:rsidR="00376142" w:rsidRPr="00900A44" w:rsidRDefault="00376142" w:rsidP="00476E33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 w:rsidRPr="00900A44">
              <w:rPr>
                <w:rFonts w:cstheme="minorHAnsi"/>
                <w:color w:val="000000"/>
                <w:sz w:val="24"/>
                <w:szCs w:val="24"/>
              </w:rPr>
              <w:t>+3</w:t>
            </w:r>
          </w:p>
        </w:tc>
        <w:tc>
          <w:tcPr>
            <w:tcW w:w="3006" w:type="dxa"/>
          </w:tcPr>
          <w:p w14:paraId="44FCB441" w14:textId="4A89EA45" w:rsidR="00376142" w:rsidRPr="00900A44" w:rsidRDefault="00376142" w:rsidP="00376142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 w:rsidRPr="00900A44">
              <w:rPr>
                <w:rFonts w:cstheme="minorHAnsi"/>
                <w:color w:val="000000"/>
                <w:sz w:val="24"/>
                <w:szCs w:val="24"/>
              </w:rPr>
              <w:t>Purples</w:t>
            </w:r>
          </w:p>
        </w:tc>
      </w:tr>
      <w:tr w:rsidR="00376142" w:rsidRPr="00900A44" w14:paraId="445C7145" w14:textId="77777777" w:rsidTr="00376142">
        <w:tc>
          <w:tcPr>
            <w:tcW w:w="3005" w:type="dxa"/>
          </w:tcPr>
          <w:p w14:paraId="5485FD40" w14:textId="0F4C9057" w:rsidR="00376142" w:rsidRPr="00900A44" w:rsidRDefault="00376142" w:rsidP="00476E33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proofErr w:type="spellStart"/>
            <w:r w:rsidRPr="00900A44">
              <w:rPr>
                <w:rFonts w:cstheme="minorHAnsi"/>
                <w:color w:val="000000"/>
                <w:sz w:val="24"/>
                <w:szCs w:val="24"/>
              </w:rPr>
              <w:t>Weighted_education_rank</w:t>
            </w:r>
            <w:proofErr w:type="spellEnd"/>
          </w:p>
        </w:tc>
        <w:tc>
          <w:tcPr>
            <w:tcW w:w="3005" w:type="dxa"/>
          </w:tcPr>
          <w:p w14:paraId="33516840" w14:textId="13D6C048" w:rsidR="00376142" w:rsidRPr="00900A44" w:rsidRDefault="00376142" w:rsidP="00476E33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 w:rsidRPr="00900A44">
              <w:rPr>
                <w:rFonts w:cstheme="minorHAnsi"/>
                <w:color w:val="000000"/>
                <w:sz w:val="24"/>
                <w:szCs w:val="24"/>
              </w:rPr>
              <w:t>+3</w:t>
            </w:r>
          </w:p>
        </w:tc>
        <w:tc>
          <w:tcPr>
            <w:tcW w:w="3006" w:type="dxa"/>
          </w:tcPr>
          <w:p w14:paraId="55193D95" w14:textId="27ED232C" w:rsidR="00376142" w:rsidRPr="00900A44" w:rsidRDefault="00376142" w:rsidP="00376142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sz w:val="24"/>
                <w:szCs w:val="24"/>
              </w:rPr>
            </w:pPr>
            <w:r w:rsidRPr="00900A44">
              <w:rPr>
                <w:rFonts w:cstheme="minorHAnsi"/>
                <w:color w:val="000000"/>
                <w:sz w:val="24"/>
                <w:szCs w:val="24"/>
              </w:rPr>
              <w:t>Browns</w:t>
            </w:r>
          </w:p>
        </w:tc>
      </w:tr>
    </w:tbl>
    <w:p w14:paraId="25032422" w14:textId="77777777" w:rsidR="00376142" w:rsidRPr="00900A44" w:rsidRDefault="00376142" w:rsidP="00476E33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</w:p>
    <w:p w14:paraId="3CFD3A1E" w14:textId="048DF303" w:rsidR="00476E33" w:rsidRPr="00900A44" w:rsidRDefault="00376142" w:rsidP="00476E33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  <w:r w:rsidRPr="00900A44">
        <w:rPr>
          <w:rFonts w:cstheme="minorHAnsi"/>
          <w:color w:val="000000"/>
          <w:sz w:val="24"/>
          <w:szCs w:val="24"/>
        </w:rPr>
        <w:t>(The operations were made on the prepared test data set)</w:t>
      </w:r>
    </w:p>
    <w:p w14:paraId="54B07894" w14:textId="378F3B47" w:rsidR="00376142" w:rsidRDefault="00376142" w:rsidP="00476E33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</w:p>
    <w:p w14:paraId="0CE1DB54" w14:textId="4FA7D266" w:rsidR="00C817FD" w:rsidRDefault="00C817FD" w:rsidP="00476E33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</w:p>
    <w:p w14:paraId="743F6553" w14:textId="3F1F0BED" w:rsidR="00C817FD" w:rsidRDefault="00C817FD" w:rsidP="00476E33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</w:p>
    <w:p w14:paraId="4075D0DD" w14:textId="1C392CD1" w:rsidR="00C817FD" w:rsidRPr="00900A44" w:rsidRDefault="00C817FD" w:rsidP="00C817FD">
      <w:pPr>
        <w:pStyle w:val="Default"/>
        <w:rPr>
          <w:rFonts w:asciiTheme="minorHAnsi" w:hAnsiTheme="minorHAnsi" w:cstheme="minorHAnsi"/>
        </w:rPr>
      </w:pPr>
      <w:proofErr w:type="spellStart"/>
      <w:r>
        <w:rPr>
          <w:rFonts w:asciiTheme="minorHAnsi" w:hAnsiTheme="minorHAnsi" w:cstheme="minorHAnsi"/>
          <w:b/>
          <w:bCs/>
          <w:i/>
          <w:iCs/>
          <w:color w:val="006FC0"/>
          <w:sz w:val="28"/>
          <w:szCs w:val="28"/>
        </w:rPr>
        <w:t>Widrow</w:t>
      </w:r>
      <w:proofErr w:type="spellEnd"/>
      <w:r>
        <w:rPr>
          <w:rFonts w:asciiTheme="minorHAnsi" w:hAnsiTheme="minorHAnsi" w:cstheme="minorHAnsi"/>
          <w:b/>
          <w:bCs/>
          <w:i/>
          <w:iCs/>
          <w:color w:val="006FC0"/>
          <w:sz w:val="28"/>
          <w:szCs w:val="28"/>
        </w:rPr>
        <w:t xml:space="preserve">-Hoff </w:t>
      </w:r>
      <w:proofErr w:type="spellStart"/>
      <w:r>
        <w:rPr>
          <w:rFonts w:asciiTheme="minorHAnsi" w:hAnsiTheme="minorHAnsi" w:cstheme="minorHAnsi"/>
          <w:b/>
          <w:bCs/>
          <w:i/>
          <w:iCs/>
          <w:color w:val="006FC0"/>
          <w:sz w:val="28"/>
          <w:szCs w:val="28"/>
        </w:rPr>
        <w:t>Assignement</w:t>
      </w:r>
      <w:proofErr w:type="spellEnd"/>
      <w:r w:rsidRPr="00900A44">
        <w:rPr>
          <w:rFonts w:asciiTheme="minorHAnsi" w:hAnsiTheme="minorHAnsi" w:cstheme="minorHAnsi"/>
          <w:b/>
          <w:bCs/>
          <w:i/>
          <w:iCs/>
          <w:color w:val="006FC0"/>
          <w:sz w:val="28"/>
          <w:szCs w:val="28"/>
        </w:rPr>
        <w:t>:</w:t>
      </w:r>
    </w:p>
    <w:p w14:paraId="251956CB" w14:textId="7DDC45AB" w:rsidR="00C817FD" w:rsidRDefault="00C817FD" w:rsidP="00476E33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</w:p>
    <w:p w14:paraId="0669BA65" w14:textId="4F0568A6" w:rsidR="00665C62" w:rsidRDefault="00665C62" w:rsidP="00476E33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  <w:r>
        <w:rPr>
          <w:rFonts w:cstheme="minorHAnsi"/>
          <w:color w:val="000000"/>
          <w:sz w:val="24"/>
          <w:szCs w:val="24"/>
        </w:rPr>
        <w:t xml:space="preserve">Incomplete. </w:t>
      </w:r>
      <w:r w:rsidR="00846CAE">
        <w:rPr>
          <w:rFonts w:cstheme="minorHAnsi"/>
          <w:color w:val="000000"/>
          <w:sz w:val="24"/>
          <w:szCs w:val="24"/>
        </w:rPr>
        <w:t>A tentative of implementation</w:t>
      </w:r>
      <w:r>
        <w:rPr>
          <w:rFonts w:cstheme="minorHAnsi"/>
          <w:color w:val="000000"/>
          <w:sz w:val="24"/>
          <w:szCs w:val="24"/>
        </w:rPr>
        <w:t xml:space="preserve"> is present in Widrow-Hoff.py</w:t>
      </w:r>
    </w:p>
    <w:p w14:paraId="64DDCA46" w14:textId="77777777" w:rsidR="00C817FD" w:rsidRPr="00900A44" w:rsidRDefault="00C817FD" w:rsidP="00476E33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4"/>
          <w:szCs w:val="24"/>
        </w:rPr>
      </w:pPr>
    </w:p>
    <w:sectPr w:rsidR="00C817FD" w:rsidRPr="00900A44">
      <w:headerReference w:type="defaul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1713C54" w14:textId="77777777" w:rsidR="00FA3CCB" w:rsidRDefault="00FA3CCB" w:rsidP="00ED7241">
      <w:pPr>
        <w:spacing w:after="0" w:line="240" w:lineRule="auto"/>
      </w:pPr>
      <w:r>
        <w:separator/>
      </w:r>
    </w:p>
  </w:endnote>
  <w:endnote w:type="continuationSeparator" w:id="0">
    <w:p w14:paraId="547D96A9" w14:textId="77777777" w:rsidR="00FA3CCB" w:rsidRDefault="00FA3CCB" w:rsidP="00ED72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74AAA41" w14:textId="77777777" w:rsidR="00FA3CCB" w:rsidRDefault="00FA3CCB" w:rsidP="00ED7241">
      <w:pPr>
        <w:spacing w:after="0" w:line="240" w:lineRule="auto"/>
      </w:pPr>
      <w:r>
        <w:separator/>
      </w:r>
    </w:p>
  </w:footnote>
  <w:footnote w:type="continuationSeparator" w:id="0">
    <w:p w14:paraId="705F34F3" w14:textId="77777777" w:rsidR="00FA3CCB" w:rsidRDefault="00FA3CCB" w:rsidP="00ED724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A653C77" w14:textId="4D26BD8F" w:rsidR="00ED7241" w:rsidRDefault="00C27AFC" w:rsidP="00C27AFC">
    <w:pPr>
      <w:pStyle w:val="Header"/>
    </w:pPr>
    <w:r>
      <w:t>Ilan Coronel</w:t>
    </w:r>
  </w:p>
  <w:p w14:paraId="6242ED31" w14:textId="1D940E3C" w:rsidR="00C27AFC" w:rsidRPr="00ED7241" w:rsidRDefault="00C27AFC" w:rsidP="00AE4283">
    <w:pPr>
      <w:pStyle w:val="Header"/>
    </w:pPr>
    <w:r>
      <w:t xml:space="preserve">Itay </w:t>
    </w:r>
    <w:r w:rsidR="005C3505">
      <w:t>I</w:t>
    </w:r>
    <w:r>
      <w:t>sraelov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933672FA"/>
    <w:multiLevelType w:val="hybridMultilevel"/>
    <w:tmpl w:val="8EFACBAB"/>
    <w:lvl w:ilvl="0" w:tplc="FFFFFFFF">
      <w:start w:val="1"/>
      <w:numFmt w:val="upperLetter"/>
      <w:lvlText w:val=""/>
      <w:lvlJc w:val="left"/>
    </w:lvl>
    <w:lvl w:ilvl="1" w:tplc="FFFFFFFF">
      <w:start w:val="1"/>
      <w:numFmt w:val="ideographDigital"/>
      <w:lvlText w:val=""/>
      <w:lvlJc w:val="left"/>
    </w:lvl>
    <w:lvl w:ilvl="2" w:tplc="9910C554">
      <w:start w:val="1"/>
      <w:numFmt w:val="bullet"/>
      <w:lvlText w:val="•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9F16D4AF"/>
    <w:multiLevelType w:val="multilevel"/>
    <w:tmpl w:val="0FD49FC2"/>
    <w:lvl w:ilvl="0">
      <w:start w:val="1"/>
      <w:numFmt w:val="ideographDigital"/>
      <w:lvlText w:val=""/>
      <w:lvlJc w:val="left"/>
    </w:lvl>
    <w:lvl w:ilvl="1">
      <w:start w:val="1"/>
      <w:numFmt w:val="lowerLetter"/>
      <w:lvlText w:val=""/>
      <w:lvlJc w:val="left"/>
    </w:lvl>
    <w:lvl w:ilvl="2">
      <w:start w:val="1"/>
      <w:numFmt w:val="lowerRoman"/>
      <w:lvlText w:val="%1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BD90A9B5"/>
    <w:multiLevelType w:val="hybridMultilevel"/>
    <w:tmpl w:val="48D9C0EA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CF0F8BCD"/>
    <w:multiLevelType w:val="multilevel"/>
    <w:tmpl w:val="6EA67890"/>
    <w:lvl w:ilvl="0">
      <w:start w:val="1"/>
      <w:numFmt w:val="ideographDigital"/>
      <w:lvlText w:val=""/>
      <w:lvlJc w:val="left"/>
    </w:lvl>
    <w:lvl w:ilvl="1">
      <w:start w:val="1"/>
      <w:numFmt w:val="lowerLetter"/>
      <w:lvlText w:val=""/>
      <w:lvlJc w:val="left"/>
    </w:lvl>
    <w:lvl w:ilvl="2">
      <w:start w:val="1"/>
      <w:numFmt w:val="lowerRoman"/>
      <w:lvlText w:val="%1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CF96ABCF"/>
    <w:multiLevelType w:val="hybridMultilevel"/>
    <w:tmpl w:val="80B231E9"/>
    <w:lvl w:ilvl="0" w:tplc="FFFFFFFF">
      <w:start w:val="1"/>
      <w:numFmt w:val="upperLetter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5" w15:restartNumberingAfterBreak="0">
    <w:nsid w:val="DB0114DB"/>
    <w:multiLevelType w:val="hybridMultilevel"/>
    <w:tmpl w:val="464CC737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6" w15:restartNumberingAfterBreak="0">
    <w:nsid w:val="DC38EE55"/>
    <w:multiLevelType w:val="hybridMultilevel"/>
    <w:tmpl w:val="569975A0"/>
    <w:lvl w:ilvl="0" w:tplc="FFFFFFFF">
      <w:start w:val="1"/>
      <w:numFmt w:val="upperLetter"/>
      <w:lvlText w:val=""/>
      <w:lvlJc w:val="left"/>
    </w:lvl>
    <w:lvl w:ilvl="1" w:tplc="FFFFFFFF">
      <w:start w:val="1"/>
      <w:numFmt w:val="ideographDigital"/>
      <w:lvlText w:val=""/>
      <w:lvlJc w:val="left"/>
    </w:lvl>
    <w:lvl w:ilvl="2" w:tplc="2E3CEED6">
      <w:start w:val="1"/>
      <w:numFmt w:val="bullet"/>
      <w:lvlText w:val="•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7" w15:restartNumberingAfterBreak="0">
    <w:nsid w:val="EAACA6C5"/>
    <w:multiLevelType w:val="hybridMultilevel"/>
    <w:tmpl w:val="B08312B3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8" w15:restartNumberingAfterBreak="0">
    <w:nsid w:val="F774A5D6"/>
    <w:multiLevelType w:val="hybridMultilevel"/>
    <w:tmpl w:val="92437A49"/>
    <w:lvl w:ilvl="0" w:tplc="FFFFFFFF">
      <w:start w:val="1"/>
      <w:numFmt w:val="upperLetter"/>
      <w:lvlText w:val=""/>
      <w:lvlJc w:val="left"/>
    </w:lvl>
    <w:lvl w:ilvl="1" w:tplc="FFFFFFFF">
      <w:start w:val="1"/>
      <w:numFmt w:val="ideographDigital"/>
      <w:lvlText w:val=""/>
      <w:lvlJc w:val="left"/>
    </w:lvl>
    <w:lvl w:ilvl="2" w:tplc="A8818FC3">
      <w:start w:val="1"/>
      <w:numFmt w:val="bullet"/>
      <w:lvlText w:val="•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9" w15:restartNumberingAfterBreak="0">
    <w:nsid w:val="F7CDD50B"/>
    <w:multiLevelType w:val="multilevel"/>
    <w:tmpl w:val="D2465714"/>
    <w:lvl w:ilvl="0">
      <w:start w:val="1"/>
      <w:numFmt w:val="ideographDigital"/>
      <w:lvlText w:val=""/>
      <w:lvlJc w:val="left"/>
    </w:lvl>
    <w:lvl w:ilvl="1">
      <w:start w:val="1"/>
      <w:numFmt w:val="lowerLetter"/>
      <w:lvlText w:val=""/>
      <w:lvlJc w:val="left"/>
    </w:lvl>
    <w:lvl w:ilvl="2">
      <w:start w:val="1"/>
      <w:numFmt w:val="lowerRoman"/>
      <w:lvlText w:val="%1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 w15:restartNumberingAfterBreak="0">
    <w:nsid w:val="F88D58F9"/>
    <w:multiLevelType w:val="hybridMultilevel"/>
    <w:tmpl w:val="7D5FA2B6"/>
    <w:lvl w:ilvl="0" w:tplc="FFFFFFFF">
      <w:start w:val="1"/>
      <w:numFmt w:val="upperLetter"/>
      <w:lvlText w:val=""/>
      <w:lvlJc w:val="left"/>
    </w:lvl>
    <w:lvl w:ilvl="1" w:tplc="FFFFFFFF">
      <w:start w:val="1"/>
      <w:numFmt w:val="ideographDigital"/>
      <w:lvlText w:val=""/>
      <w:lvlJc w:val="left"/>
    </w:lvl>
    <w:lvl w:ilvl="2" w:tplc="78FF686E">
      <w:start w:val="1"/>
      <w:numFmt w:val="bullet"/>
      <w:lvlText w:val="•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1" w15:restartNumberingAfterBreak="0">
    <w:nsid w:val="1FA665D6"/>
    <w:multiLevelType w:val="hybridMultilevel"/>
    <w:tmpl w:val="7194DB00"/>
    <w:lvl w:ilvl="0" w:tplc="914A284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800" w:hanging="360"/>
      </w:pPr>
    </w:lvl>
    <w:lvl w:ilvl="2" w:tplc="2000001B" w:tentative="1">
      <w:start w:val="1"/>
      <w:numFmt w:val="lowerRoman"/>
      <w:lvlText w:val="%3."/>
      <w:lvlJc w:val="right"/>
      <w:pPr>
        <w:ind w:left="2520" w:hanging="180"/>
      </w:pPr>
    </w:lvl>
    <w:lvl w:ilvl="3" w:tplc="2000000F" w:tentative="1">
      <w:start w:val="1"/>
      <w:numFmt w:val="decimal"/>
      <w:lvlText w:val="%4."/>
      <w:lvlJc w:val="left"/>
      <w:pPr>
        <w:ind w:left="3240" w:hanging="360"/>
      </w:pPr>
    </w:lvl>
    <w:lvl w:ilvl="4" w:tplc="20000019" w:tentative="1">
      <w:start w:val="1"/>
      <w:numFmt w:val="lowerLetter"/>
      <w:lvlText w:val="%5."/>
      <w:lvlJc w:val="left"/>
      <w:pPr>
        <w:ind w:left="3960" w:hanging="360"/>
      </w:pPr>
    </w:lvl>
    <w:lvl w:ilvl="5" w:tplc="2000001B" w:tentative="1">
      <w:start w:val="1"/>
      <w:numFmt w:val="lowerRoman"/>
      <w:lvlText w:val="%6."/>
      <w:lvlJc w:val="right"/>
      <w:pPr>
        <w:ind w:left="4680" w:hanging="180"/>
      </w:pPr>
    </w:lvl>
    <w:lvl w:ilvl="6" w:tplc="2000000F" w:tentative="1">
      <w:start w:val="1"/>
      <w:numFmt w:val="decimal"/>
      <w:lvlText w:val="%7."/>
      <w:lvlJc w:val="left"/>
      <w:pPr>
        <w:ind w:left="5400" w:hanging="360"/>
      </w:pPr>
    </w:lvl>
    <w:lvl w:ilvl="7" w:tplc="20000019" w:tentative="1">
      <w:start w:val="1"/>
      <w:numFmt w:val="lowerLetter"/>
      <w:lvlText w:val="%8."/>
      <w:lvlJc w:val="left"/>
      <w:pPr>
        <w:ind w:left="6120" w:hanging="360"/>
      </w:pPr>
    </w:lvl>
    <w:lvl w:ilvl="8" w:tplc="200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2841211C"/>
    <w:multiLevelType w:val="multilevel"/>
    <w:tmpl w:val="2A50AD40"/>
    <w:lvl w:ilvl="0">
      <w:start w:val="1"/>
      <w:numFmt w:val="ideographDigital"/>
      <w:lvlText w:val=""/>
      <w:lvlJc w:val="left"/>
    </w:lvl>
    <w:lvl w:ilvl="1">
      <w:start w:val="1"/>
      <w:numFmt w:val="lowerLetter"/>
      <w:lvlText w:val=""/>
      <w:lvlJc w:val="left"/>
    </w:lvl>
    <w:lvl w:ilvl="2">
      <w:start w:val="1"/>
      <w:numFmt w:val="lowerRoman"/>
      <w:lvlText w:val="%1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 w15:restartNumberingAfterBreak="0">
    <w:nsid w:val="2B73E9A5"/>
    <w:multiLevelType w:val="hybridMultilevel"/>
    <w:tmpl w:val="7B4D469A"/>
    <w:lvl w:ilvl="0" w:tplc="FFFFFFFF">
      <w:start w:val="1"/>
      <w:numFmt w:val="upperLetter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4" w15:restartNumberingAfterBreak="0">
    <w:nsid w:val="2CDC3882"/>
    <w:multiLevelType w:val="hybridMultilevel"/>
    <w:tmpl w:val="6952D366"/>
    <w:lvl w:ilvl="0" w:tplc="EE42185E">
      <w:start w:val="3"/>
      <w:numFmt w:val="bullet"/>
      <w:lvlText w:val=""/>
      <w:lvlJc w:val="left"/>
      <w:pPr>
        <w:ind w:left="1080" w:hanging="360"/>
      </w:pPr>
      <w:rPr>
        <w:rFonts w:ascii="Symbol" w:eastAsiaTheme="minorHAnsi" w:hAnsi="Symbol" w:cs="Calibri" w:hint="default"/>
      </w:rPr>
    </w:lvl>
    <w:lvl w:ilvl="1" w:tplc="200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2DABF175"/>
    <w:multiLevelType w:val="hybridMultilevel"/>
    <w:tmpl w:val="FD640844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6" w15:restartNumberingAfterBreak="0">
    <w:nsid w:val="2FB306DA"/>
    <w:multiLevelType w:val="hybridMultilevel"/>
    <w:tmpl w:val="C9B596B6"/>
    <w:lvl w:ilvl="0" w:tplc="FFFFFFFF">
      <w:start w:val="1"/>
      <w:numFmt w:val="upperLetter"/>
      <w:lvlText w:val=""/>
      <w:lvlJc w:val="left"/>
    </w:lvl>
    <w:lvl w:ilvl="1" w:tplc="FFFFFFFF">
      <w:start w:val="1"/>
      <w:numFmt w:val="ideographDigital"/>
      <w:lvlText w:val=""/>
      <w:lvlJc w:val="left"/>
    </w:lvl>
    <w:lvl w:ilvl="2" w:tplc="B7C63054">
      <w:start w:val="1"/>
      <w:numFmt w:val="bullet"/>
      <w:lvlText w:val="•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7" w15:restartNumberingAfterBreak="0">
    <w:nsid w:val="39C00063"/>
    <w:multiLevelType w:val="hybridMultilevel"/>
    <w:tmpl w:val="2F030CA6"/>
    <w:lvl w:ilvl="0" w:tplc="FFFFFFFF">
      <w:start w:val="1"/>
      <w:numFmt w:val="upperLetter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8" w15:restartNumberingAfterBreak="0">
    <w:nsid w:val="479B38B3"/>
    <w:multiLevelType w:val="hybridMultilevel"/>
    <w:tmpl w:val="91805682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9BDB1F6"/>
    <w:multiLevelType w:val="hybridMultilevel"/>
    <w:tmpl w:val="E823426E"/>
    <w:lvl w:ilvl="0" w:tplc="FFFFFFFF">
      <w:start w:val="1"/>
      <w:numFmt w:val="upperLetter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0" w15:restartNumberingAfterBreak="0">
    <w:nsid w:val="637AC418"/>
    <w:multiLevelType w:val="multilevel"/>
    <w:tmpl w:val="FA2024E2"/>
    <w:lvl w:ilvl="0">
      <w:start w:val="1"/>
      <w:numFmt w:val="ideographDigital"/>
      <w:lvlText w:val=""/>
      <w:lvlJc w:val="left"/>
    </w:lvl>
    <w:lvl w:ilvl="1">
      <w:start w:val="1"/>
      <w:numFmt w:val="lowerLetter"/>
      <w:lvlText w:val=""/>
      <w:lvlJc w:val="left"/>
    </w:lvl>
    <w:lvl w:ilvl="2">
      <w:start w:val="1"/>
      <w:numFmt w:val="lowerRoman"/>
      <w:lvlText w:val="%1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1" w15:restartNumberingAfterBreak="0">
    <w:nsid w:val="662B5BC1"/>
    <w:multiLevelType w:val="hybridMultilevel"/>
    <w:tmpl w:val="C714CB1C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ED888E8"/>
    <w:multiLevelType w:val="hybridMultilevel"/>
    <w:tmpl w:val="25FB68F4"/>
    <w:lvl w:ilvl="0" w:tplc="FFFFFFFF">
      <w:start w:val="1"/>
      <w:numFmt w:val="upperLetter"/>
      <w:lvlText w:val=""/>
      <w:lvlJc w:val="left"/>
    </w:lvl>
    <w:lvl w:ilvl="1" w:tplc="FFFFFFFF">
      <w:start w:val="1"/>
      <w:numFmt w:val="ideographDigital"/>
      <w:lvlText w:val=""/>
      <w:lvlJc w:val="left"/>
    </w:lvl>
    <w:lvl w:ilvl="2" w:tplc="D7044E24">
      <w:start w:val="1"/>
      <w:numFmt w:val="bullet"/>
      <w:lvlText w:val="•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3" w15:restartNumberingAfterBreak="0">
    <w:nsid w:val="7D84028A"/>
    <w:multiLevelType w:val="hybridMultilevel"/>
    <w:tmpl w:val="4B824B66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FC7C565"/>
    <w:multiLevelType w:val="multilevel"/>
    <w:tmpl w:val="66AE82E8"/>
    <w:lvl w:ilvl="0">
      <w:start w:val="1"/>
      <w:numFmt w:val="ideographDigital"/>
      <w:lvlText w:val=""/>
      <w:lvlJc w:val="left"/>
    </w:lvl>
    <w:lvl w:ilvl="1">
      <w:start w:val="1"/>
      <w:numFmt w:val="lowerLetter"/>
      <w:lvlText w:val=""/>
      <w:lvlJc w:val="left"/>
    </w:lvl>
    <w:lvl w:ilvl="2">
      <w:start w:val="1"/>
      <w:numFmt w:val="lowerRoman"/>
      <w:lvlText w:val="%1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3"/>
  </w:num>
  <w:num w:numId="2">
    <w:abstractNumId w:val="15"/>
  </w:num>
  <w:num w:numId="3">
    <w:abstractNumId w:val="5"/>
  </w:num>
  <w:num w:numId="4">
    <w:abstractNumId w:val="24"/>
  </w:num>
  <w:num w:numId="5">
    <w:abstractNumId w:val="1"/>
  </w:num>
  <w:num w:numId="6">
    <w:abstractNumId w:val="20"/>
  </w:num>
  <w:num w:numId="7">
    <w:abstractNumId w:val="7"/>
  </w:num>
  <w:num w:numId="8">
    <w:abstractNumId w:val="12"/>
  </w:num>
  <w:num w:numId="9">
    <w:abstractNumId w:val="3"/>
  </w:num>
  <w:num w:numId="10">
    <w:abstractNumId w:val="9"/>
  </w:num>
  <w:num w:numId="11">
    <w:abstractNumId w:val="21"/>
  </w:num>
  <w:num w:numId="12">
    <w:abstractNumId w:val="11"/>
  </w:num>
  <w:num w:numId="13">
    <w:abstractNumId w:val="19"/>
  </w:num>
  <w:num w:numId="14">
    <w:abstractNumId w:val="4"/>
  </w:num>
  <w:num w:numId="15">
    <w:abstractNumId w:val="10"/>
  </w:num>
  <w:num w:numId="16">
    <w:abstractNumId w:val="13"/>
  </w:num>
  <w:num w:numId="17">
    <w:abstractNumId w:val="17"/>
  </w:num>
  <w:num w:numId="18">
    <w:abstractNumId w:val="16"/>
  </w:num>
  <w:num w:numId="19">
    <w:abstractNumId w:val="22"/>
  </w:num>
  <w:num w:numId="20">
    <w:abstractNumId w:val="6"/>
  </w:num>
  <w:num w:numId="21">
    <w:abstractNumId w:val="0"/>
  </w:num>
  <w:num w:numId="22">
    <w:abstractNumId w:val="8"/>
  </w:num>
  <w:num w:numId="23">
    <w:abstractNumId w:val="14"/>
  </w:num>
  <w:num w:numId="24">
    <w:abstractNumId w:val="18"/>
  </w:num>
  <w:num w:numId="2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2NzIwsTA3NDYxMzFQ0lEKTi0uzszPAymwrAUAHJeOdiwAAAA="/>
  </w:docVars>
  <w:rsids>
    <w:rsidRoot w:val="001F5047"/>
    <w:rsid w:val="00034CED"/>
    <w:rsid w:val="000563BF"/>
    <w:rsid w:val="0006046F"/>
    <w:rsid w:val="0008242F"/>
    <w:rsid w:val="000B5518"/>
    <w:rsid w:val="0010102B"/>
    <w:rsid w:val="00140D4D"/>
    <w:rsid w:val="00143C40"/>
    <w:rsid w:val="00154636"/>
    <w:rsid w:val="00181BE7"/>
    <w:rsid w:val="00181F4E"/>
    <w:rsid w:val="001864B4"/>
    <w:rsid w:val="001907E6"/>
    <w:rsid w:val="001B1D89"/>
    <w:rsid w:val="001F5047"/>
    <w:rsid w:val="001F54B1"/>
    <w:rsid w:val="00230E2B"/>
    <w:rsid w:val="00244EB2"/>
    <w:rsid w:val="00282699"/>
    <w:rsid w:val="00285805"/>
    <w:rsid w:val="0028643D"/>
    <w:rsid w:val="002A1F4A"/>
    <w:rsid w:val="002D244E"/>
    <w:rsid w:val="00326955"/>
    <w:rsid w:val="0033218A"/>
    <w:rsid w:val="00346AB2"/>
    <w:rsid w:val="003719AE"/>
    <w:rsid w:val="00376142"/>
    <w:rsid w:val="00393F6C"/>
    <w:rsid w:val="00426638"/>
    <w:rsid w:val="00476E33"/>
    <w:rsid w:val="004D657A"/>
    <w:rsid w:val="005134C4"/>
    <w:rsid w:val="00565692"/>
    <w:rsid w:val="005B40D6"/>
    <w:rsid w:val="005C0322"/>
    <w:rsid w:val="005C1211"/>
    <w:rsid w:val="005C3505"/>
    <w:rsid w:val="006141F4"/>
    <w:rsid w:val="00650213"/>
    <w:rsid w:val="00665A7F"/>
    <w:rsid w:val="00665C62"/>
    <w:rsid w:val="00666AD5"/>
    <w:rsid w:val="006C2D1A"/>
    <w:rsid w:val="006C640B"/>
    <w:rsid w:val="006C683B"/>
    <w:rsid w:val="006D1AF2"/>
    <w:rsid w:val="00724FF9"/>
    <w:rsid w:val="007254DC"/>
    <w:rsid w:val="0073048A"/>
    <w:rsid w:val="00732232"/>
    <w:rsid w:val="0079584B"/>
    <w:rsid w:val="007E129A"/>
    <w:rsid w:val="008145D2"/>
    <w:rsid w:val="008277A2"/>
    <w:rsid w:val="00846CAE"/>
    <w:rsid w:val="0085526F"/>
    <w:rsid w:val="00863A37"/>
    <w:rsid w:val="00894894"/>
    <w:rsid w:val="008E4442"/>
    <w:rsid w:val="008E765F"/>
    <w:rsid w:val="00900A44"/>
    <w:rsid w:val="00903242"/>
    <w:rsid w:val="009570A0"/>
    <w:rsid w:val="00967F53"/>
    <w:rsid w:val="00970AB8"/>
    <w:rsid w:val="00982F41"/>
    <w:rsid w:val="009B74C9"/>
    <w:rsid w:val="00A66267"/>
    <w:rsid w:val="00A83246"/>
    <w:rsid w:val="00AA4566"/>
    <w:rsid w:val="00AB43F1"/>
    <w:rsid w:val="00AD7B2E"/>
    <w:rsid w:val="00AE4283"/>
    <w:rsid w:val="00B37EDE"/>
    <w:rsid w:val="00B444AA"/>
    <w:rsid w:val="00B444B6"/>
    <w:rsid w:val="00B84BC1"/>
    <w:rsid w:val="00BF289F"/>
    <w:rsid w:val="00BF406C"/>
    <w:rsid w:val="00C10BB0"/>
    <w:rsid w:val="00C27AFC"/>
    <w:rsid w:val="00C51211"/>
    <w:rsid w:val="00C51687"/>
    <w:rsid w:val="00C61C7A"/>
    <w:rsid w:val="00C6756E"/>
    <w:rsid w:val="00C76ECF"/>
    <w:rsid w:val="00C80DDA"/>
    <w:rsid w:val="00C817FD"/>
    <w:rsid w:val="00CC3A05"/>
    <w:rsid w:val="00D02155"/>
    <w:rsid w:val="00D328FD"/>
    <w:rsid w:val="00D70418"/>
    <w:rsid w:val="00D80301"/>
    <w:rsid w:val="00DA1CFC"/>
    <w:rsid w:val="00DA448A"/>
    <w:rsid w:val="00DB682F"/>
    <w:rsid w:val="00E051B4"/>
    <w:rsid w:val="00E17FE5"/>
    <w:rsid w:val="00E451DB"/>
    <w:rsid w:val="00EA3EC4"/>
    <w:rsid w:val="00EB7AE5"/>
    <w:rsid w:val="00EC2258"/>
    <w:rsid w:val="00ED7241"/>
    <w:rsid w:val="00EF748C"/>
    <w:rsid w:val="00EF79A5"/>
    <w:rsid w:val="00F03423"/>
    <w:rsid w:val="00F11750"/>
    <w:rsid w:val="00F26D3B"/>
    <w:rsid w:val="00FA3CCB"/>
    <w:rsid w:val="00FA47CA"/>
    <w:rsid w:val="00FA6B5A"/>
    <w:rsid w:val="00FF42D1"/>
    <w:rsid w:val="00FF43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17BE9F"/>
  <w15:chartTrackingRefBased/>
  <w15:docId w15:val="{E4EFE3CA-2C1C-4D0C-8F5C-E04C7AE419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D724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D7241"/>
  </w:style>
  <w:style w:type="paragraph" w:styleId="Footer">
    <w:name w:val="footer"/>
    <w:basedOn w:val="Normal"/>
    <w:link w:val="FooterChar"/>
    <w:uiPriority w:val="99"/>
    <w:unhideWhenUsed/>
    <w:rsid w:val="00ED724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D7241"/>
  </w:style>
  <w:style w:type="paragraph" w:customStyle="1" w:styleId="Default">
    <w:name w:val="Default"/>
    <w:rsid w:val="00ED7241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666AD5"/>
    <w:pPr>
      <w:ind w:left="720"/>
      <w:contextualSpacing/>
    </w:pPr>
  </w:style>
  <w:style w:type="table" w:styleId="TableGrid">
    <w:name w:val="Table Grid"/>
    <w:basedOn w:val="TableNormal"/>
    <w:uiPriority w:val="39"/>
    <w:rsid w:val="0037614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36492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00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012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8</TotalTime>
  <Pages>7</Pages>
  <Words>1573</Words>
  <Characters>8972</Characters>
  <Application>Microsoft Office Word</Application>
  <DocSecurity>0</DocSecurity>
  <Lines>74</Lines>
  <Paragraphs>2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5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tay israelov</dc:creator>
  <cp:keywords/>
  <dc:description/>
  <cp:lastModifiedBy>Sifodias</cp:lastModifiedBy>
  <cp:revision>97</cp:revision>
  <dcterms:created xsi:type="dcterms:W3CDTF">2020-05-19T14:27:00Z</dcterms:created>
  <dcterms:modified xsi:type="dcterms:W3CDTF">2020-06-04T18:02:00Z</dcterms:modified>
</cp:coreProperties>
</file>